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4F4E" w:rsidRPr="002333C2" w:rsidRDefault="002333C2" w:rsidP="002333C2">
      <w:pPr>
        <w:spacing w:before="54"/>
        <w:rPr>
          <w:rFonts w:ascii="Arial Narrow" w:eastAsia="Arial Narrow" w:hAnsi="Arial Narrow" w:cs="Arial Narrow"/>
          <w:sz w:val="24"/>
          <w:szCs w:val="24"/>
        </w:rPr>
      </w:pPr>
      <w:bookmarkStart w:id="0" w:name="_GoBack"/>
      <w:bookmarkEnd w:id="0"/>
      <w:r w:rsidRPr="002333C2">
        <w:rPr>
          <w:rFonts w:ascii="Arial Narrow"/>
          <w:b/>
          <w:noProof/>
          <w:spacing w:val="12"/>
          <w:sz w:val="24"/>
          <w:szCs w:val="24"/>
          <w:u w:color="000000"/>
        </w:rPr>
        <w:drawing>
          <wp:anchor distT="0" distB="0" distL="114300" distR="114300" simplePos="0" relativeHeight="503314296" behindDoc="0" locked="0" layoutInCell="1" allowOverlap="1" wp14:anchorId="60834218" wp14:editId="268B751A">
            <wp:simplePos x="0" y="0"/>
            <wp:positionH relativeFrom="column">
              <wp:posOffset>-66675</wp:posOffset>
            </wp:positionH>
            <wp:positionV relativeFrom="paragraph">
              <wp:posOffset>-184785</wp:posOffset>
            </wp:positionV>
            <wp:extent cx="683260" cy="639445"/>
            <wp:effectExtent l="0" t="0" r="2540" b="8255"/>
            <wp:wrapSquare wrapText="bothSides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SHC logo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260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59ED" w:rsidRPr="002333C2">
        <w:rPr>
          <w:rFonts w:ascii="Arial Narrow"/>
          <w:b/>
          <w:sz w:val="24"/>
          <w:szCs w:val="24"/>
          <w:u w:color="000000"/>
        </w:rPr>
        <w:t>H</w:t>
      </w:r>
      <w:r w:rsidR="00F459ED" w:rsidRPr="002333C2">
        <w:rPr>
          <w:rFonts w:ascii="Arial Narrow"/>
          <w:b/>
          <w:spacing w:val="-44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pacing w:val="15"/>
          <w:sz w:val="24"/>
          <w:szCs w:val="24"/>
          <w:u w:color="000000"/>
        </w:rPr>
        <w:t>UMANI</w:t>
      </w:r>
      <w:r w:rsidR="00F459ED" w:rsidRPr="002333C2">
        <w:rPr>
          <w:rFonts w:ascii="Arial Narrow"/>
          <w:b/>
          <w:spacing w:val="-32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T</w:t>
      </w:r>
      <w:r w:rsidR="00F459ED" w:rsidRPr="002333C2">
        <w:rPr>
          <w:rFonts w:ascii="Arial Narrow"/>
          <w:b/>
          <w:spacing w:val="-32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I</w:t>
      </w:r>
      <w:r w:rsidR="00F459ED" w:rsidRPr="002333C2">
        <w:rPr>
          <w:rFonts w:ascii="Arial Narrow"/>
          <w:b/>
          <w:spacing w:val="-29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E</w:t>
      </w:r>
      <w:r w:rsidR="00F459ED" w:rsidRPr="002333C2">
        <w:rPr>
          <w:rFonts w:ascii="Arial Narrow"/>
          <w:b/>
          <w:spacing w:val="-32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S</w:t>
      </w:r>
      <w:r w:rsidR="00F459ED" w:rsidRPr="002333C2">
        <w:rPr>
          <w:rFonts w:ascii="Arial Narrow"/>
          <w:b/>
          <w:spacing w:val="29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O</w:t>
      </w:r>
      <w:r w:rsidR="00F459ED" w:rsidRPr="002333C2">
        <w:rPr>
          <w:rFonts w:ascii="Arial Narrow"/>
          <w:b/>
          <w:spacing w:val="-31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N</w:t>
      </w:r>
      <w:r w:rsidR="00F459ED" w:rsidRPr="002333C2">
        <w:rPr>
          <w:rFonts w:ascii="Arial Narrow"/>
          <w:b/>
          <w:spacing w:val="37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pacing w:val="12"/>
          <w:sz w:val="24"/>
          <w:szCs w:val="24"/>
          <w:u w:color="000000"/>
        </w:rPr>
        <w:t>THE</w:t>
      </w:r>
      <w:r w:rsidR="00F459ED" w:rsidRPr="002333C2">
        <w:rPr>
          <w:rFonts w:ascii="Arial Narrow"/>
          <w:b/>
          <w:spacing w:val="44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H</w:t>
      </w:r>
      <w:r w:rsidR="00F459ED" w:rsidRPr="002333C2">
        <w:rPr>
          <w:rFonts w:ascii="Arial Narrow"/>
          <w:b/>
          <w:spacing w:val="-44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I</w:t>
      </w:r>
      <w:r w:rsidR="00F459ED" w:rsidRPr="002333C2">
        <w:rPr>
          <w:rFonts w:ascii="Arial Narrow"/>
          <w:b/>
          <w:spacing w:val="-33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LL</w:t>
      </w:r>
      <w:r w:rsidR="00F459ED" w:rsidRPr="002333C2">
        <w:rPr>
          <w:rFonts w:ascii="Arial Narrow"/>
          <w:b/>
          <w:spacing w:val="47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C</w:t>
      </w:r>
      <w:r w:rsidR="00F459ED" w:rsidRPr="002333C2">
        <w:rPr>
          <w:rFonts w:ascii="Arial Narrow"/>
          <w:b/>
          <w:spacing w:val="-44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O</w:t>
      </w:r>
      <w:r w:rsidR="00F459ED" w:rsidRPr="002333C2">
        <w:rPr>
          <w:rFonts w:ascii="Arial Narrow"/>
          <w:b/>
          <w:spacing w:val="-31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pacing w:val="15"/>
          <w:sz w:val="24"/>
          <w:szCs w:val="24"/>
          <w:u w:color="000000"/>
        </w:rPr>
        <w:t>NGRES</w:t>
      </w:r>
      <w:r w:rsidR="00F459ED" w:rsidRPr="002333C2">
        <w:rPr>
          <w:rFonts w:ascii="Arial Narrow"/>
          <w:b/>
          <w:spacing w:val="-30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S</w:t>
      </w:r>
      <w:r w:rsidR="00F459ED" w:rsidRPr="002333C2">
        <w:rPr>
          <w:rFonts w:ascii="Arial Narrow"/>
          <w:b/>
          <w:spacing w:val="-32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I</w:t>
      </w:r>
      <w:r w:rsidR="00F459ED" w:rsidRPr="002333C2">
        <w:rPr>
          <w:rFonts w:ascii="Arial Narrow"/>
          <w:b/>
          <w:spacing w:val="-30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O</w:t>
      </w:r>
      <w:r w:rsidR="00F459ED" w:rsidRPr="002333C2">
        <w:rPr>
          <w:rFonts w:ascii="Arial Narrow"/>
          <w:b/>
          <w:spacing w:val="-31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pacing w:val="12"/>
          <w:sz w:val="24"/>
          <w:szCs w:val="24"/>
          <w:u w:color="000000"/>
        </w:rPr>
        <w:t>NAL</w:t>
      </w:r>
      <w:r w:rsidR="00F459ED" w:rsidRPr="002333C2">
        <w:rPr>
          <w:rFonts w:ascii="Arial Narrow"/>
          <w:b/>
          <w:spacing w:val="42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C</w:t>
      </w:r>
      <w:r w:rsidR="00F459ED" w:rsidRPr="002333C2">
        <w:rPr>
          <w:rFonts w:ascii="Arial Narrow"/>
          <w:b/>
          <w:spacing w:val="-44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O</w:t>
      </w:r>
      <w:r w:rsidR="00F459ED" w:rsidRPr="002333C2">
        <w:rPr>
          <w:rFonts w:ascii="Arial Narrow"/>
          <w:b/>
          <w:spacing w:val="-31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pacing w:val="15"/>
          <w:sz w:val="24"/>
          <w:szCs w:val="24"/>
          <w:u w:color="000000"/>
        </w:rPr>
        <w:t>NTACT</w:t>
      </w:r>
      <w:r w:rsidR="00F459ED" w:rsidRPr="002333C2">
        <w:rPr>
          <w:rFonts w:ascii="Arial Narrow"/>
          <w:b/>
          <w:spacing w:val="42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R</w:t>
      </w:r>
      <w:r w:rsidR="00F459ED" w:rsidRPr="002333C2">
        <w:rPr>
          <w:rFonts w:ascii="Arial Narrow"/>
          <w:b/>
          <w:spacing w:val="-45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E</w:t>
      </w:r>
      <w:r w:rsidR="00F459ED" w:rsidRPr="002333C2">
        <w:rPr>
          <w:rFonts w:ascii="Arial Narrow"/>
          <w:b/>
          <w:spacing w:val="-32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P</w:t>
      </w:r>
      <w:r w:rsidR="00F459ED" w:rsidRPr="002333C2">
        <w:rPr>
          <w:rFonts w:ascii="Arial Narrow"/>
          <w:b/>
          <w:spacing w:val="-30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O</w:t>
      </w:r>
      <w:r w:rsidR="00F459ED" w:rsidRPr="002333C2">
        <w:rPr>
          <w:rFonts w:ascii="Arial Narrow"/>
          <w:b/>
          <w:spacing w:val="-32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R</w:t>
      </w:r>
      <w:r w:rsidR="00F459ED" w:rsidRPr="002333C2">
        <w:rPr>
          <w:rFonts w:ascii="Arial Narrow"/>
          <w:b/>
          <w:spacing w:val="-34"/>
          <w:sz w:val="24"/>
          <w:szCs w:val="24"/>
          <w:u w:color="000000"/>
        </w:rPr>
        <w:t xml:space="preserve"> </w:t>
      </w:r>
      <w:r w:rsidR="00F459ED" w:rsidRPr="002333C2">
        <w:rPr>
          <w:rFonts w:ascii="Arial Narrow"/>
          <w:b/>
          <w:sz w:val="24"/>
          <w:szCs w:val="24"/>
          <w:u w:color="000000"/>
        </w:rPr>
        <w:t>T</w:t>
      </w:r>
    </w:p>
    <w:p w:rsidR="00004F4E" w:rsidRDefault="00004F4E">
      <w:pPr>
        <w:spacing w:before="8"/>
        <w:rPr>
          <w:rFonts w:ascii="Arial Narrow" w:eastAsia="Arial Narrow" w:hAnsi="Arial Narrow" w:cs="Arial Narrow"/>
          <w:b/>
          <w:bCs/>
          <w:sz w:val="21"/>
          <w:szCs w:val="21"/>
        </w:rPr>
      </w:pPr>
    </w:p>
    <w:p w:rsidR="002333C2" w:rsidRDefault="002333C2">
      <w:pPr>
        <w:spacing w:before="73"/>
        <w:ind w:left="120" w:right="363"/>
        <w:rPr>
          <w:rFonts w:ascii="Arial Narrow"/>
          <w:spacing w:val="-1"/>
          <w:sz w:val="10"/>
          <w:szCs w:val="10"/>
        </w:rPr>
      </w:pPr>
    </w:p>
    <w:p w:rsidR="002333C2" w:rsidRPr="002333C2" w:rsidRDefault="002333C2">
      <w:pPr>
        <w:spacing w:before="73"/>
        <w:ind w:left="120" w:right="363"/>
        <w:rPr>
          <w:rFonts w:ascii="Arial Narrow"/>
          <w:spacing w:val="-1"/>
          <w:sz w:val="10"/>
          <w:szCs w:val="10"/>
        </w:rPr>
      </w:pPr>
    </w:p>
    <w:p w:rsidR="00004F4E" w:rsidRDefault="00F459ED">
      <w:pPr>
        <w:spacing w:before="73"/>
        <w:ind w:left="120" w:right="363"/>
        <w:rPr>
          <w:rFonts w:ascii="Arial Narrow" w:eastAsia="Arial Narrow" w:hAnsi="Arial Narrow" w:cs="Arial Narrow"/>
        </w:rPr>
      </w:pPr>
      <w:r>
        <w:rPr>
          <w:rFonts w:ascii="Arial Narrow"/>
          <w:spacing w:val="-1"/>
        </w:rPr>
        <w:t>Please</w:t>
      </w:r>
      <w:r>
        <w:rPr>
          <w:rFonts w:ascii="Arial Narrow"/>
          <w:spacing w:val="-7"/>
        </w:rPr>
        <w:t xml:space="preserve"> </w:t>
      </w:r>
      <w:r>
        <w:rPr>
          <w:rFonts w:ascii="Arial Narrow"/>
          <w:spacing w:val="-1"/>
        </w:rPr>
        <w:t>complete</w:t>
      </w:r>
      <w:r>
        <w:rPr>
          <w:rFonts w:ascii="Arial Narrow"/>
          <w:spacing w:val="-7"/>
        </w:rPr>
        <w:t xml:space="preserve"> </w:t>
      </w:r>
      <w:r>
        <w:rPr>
          <w:rFonts w:ascii="Arial Narrow"/>
          <w:spacing w:val="-1"/>
        </w:rPr>
        <w:t>this</w:t>
      </w:r>
      <w:r>
        <w:rPr>
          <w:rFonts w:ascii="Arial Narrow"/>
          <w:spacing w:val="-2"/>
        </w:rPr>
        <w:t xml:space="preserve"> </w:t>
      </w:r>
      <w:r>
        <w:rPr>
          <w:rFonts w:ascii="Arial Narrow"/>
        </w:rPr>
        <w:t>form</w:t>
      </w:r>
      <w:r>
        <w:rPr>
          <w:rFonts w:ascii="Arial Narrow"/>
          <w:spacing w:val="-4"/>
        </w:rPr>
        <w:t xml:space="preserve"> </w:t>
      </w:r>
      <w:r>
        <w:rPr>
          <w:rFonts w:ascii="Arial Narrow"/>
        </w:rPr>
        <w:t>for</w:t>
      </w:r>
      <w:r>
        <w:rPr>
          <w:rFonts w:ascii="Arial Narrow"/>
          <w:spacing w:val="-5"/>
        </w:rPr>
        <w:t xml:space="preserve"> </w:t>
      </w:r>
      <w:r>
        <w:rPr>
          <w:rFonts w:ascii="Arial Narrow"/>
        </w:rPr>
        <w:t>each</w:t>
      </w:r>
      <w:r>
        <w:rPr>
          <w:rFonts w:ascii="Arial Narrow"/>
          <w:spacing w:val="-5"/>
        </w:rPr>
        <w:t xml:space="preserve"> </w:t>
      </w:r>
      <w:r>
        <w:rPr>
          <w:rFonts w:ascii="Arial Narrow"/>
          <w:spacing w:val="-1"/>
        </w:rPr>
        <w:t>Congressional</w:t>
      </w:r>
      <w:r>
        <w:rPr>
          <w:rFonts w:ascii="Arial Narrow"/>
          <w:spacing w:val="-12"/>
        </w:rPr>
        <w:t xml:space="preserve"> </w:t>
      </w:r>
      <w:r>
        <w:rPr>
          <w:rFonts w:ascii="Arial Narrow"/>
          <w:spacing w:val="-1"/>
        </w:rPr>
        <w:t>visit.</w:t>
      </w:r>
      <w:r>
        <w:rPr>
          <w:rFonts w:ascii="Arial Narrow"/>
          <w:spacing w:val="-5"/>
        </w:rPr>
        <w:t xml:space="preserve"> </w:t>
      </w:r>
      <w:r>
        <w:rPr>
          <w:rFonts w:ascii="Arial Narrow"/>
          <w:spacing w:val="-1"/>
        </w:rPr>
        <w:t>This</w:t>
      </w:r>
      <w:r>
        <w:rPr>
          <w:rFonts w:ascii="Arial Narrow"/>
          <w:spacing w:val="-4"/>
        </w:rPr>
        <w:t xml:space="preserve"> </w:t>
      </w:r>
      <w:r>
        <w:rPr>
          <w:rFonts w:ascii="Arial Narrow"/>
          <w:spacing w:val="-1"/>
        </w:rPr>
        <w:t>form</w:t>
      </w:r>
      <w:r>
        <w:rPr>
          <w:rFonts w:ascii="Arial Narrow"/>
          <w:spacing w:val="-5"/>
        </w:rPr>
        <w:t xml:space="preserve"> </w:t>
      </w:r>
      <w:r>
        <w:rPr>
          <w:rFonts w:ascii="Arial Narrow"/>
        </w:rPr>
        <w:t>is</w:t>
      </w:r>
      <w:r>
        <w:rPr>
          <w:rFonts w:ascii="Arial Narrow"/>
          <w:spacing w:val="-2"/>
        </w:rPr>
        <w:t xml:space="preserve"> </w:t>
      </w:r>
      <w:r>
        <w:rPr>
          <w:rFonts w:ascii="Arial Narrow"/>
        </w:rPr>
        <w:t>also</w:t>
      </w:r>
      <w:r>
        <w:rPr>
          <w:rFonts w:ascii="Arial Narrow"/>
          <w:spacing w:val="-3"/>
        </w:rPr>
        <w:t xml:space="preserve"> </w:t>
      </w:r>
      <w:r>
        <w:rPr>
          <w:rFonts w:ascii="Arial Narrow"/>
          <w:spacing w:val="-1"/>
        </w:rPr>
        <w:t>available</w:t>
      </w:r>
      <w:r w:rsidR="00E6755C">
        <w:rPr>
          <w:rFonts w:ascii="Arial Narrow"/>
          <w:spacing w:val="-1"/>
        </w:rPr>
        <w:t xml:space="preserve"> in the app and</w:t>
      </w:r>
      <w:r>
        <w:rPr>
          <w:rFonts w:ascii="Arial Narrow"/>
          <w:spacing w:val="-7"/>
        </w:rPr>
        <w:t xml:space="preserve"> </w:t>
      </w:r>
      <w:r>
        <w:rPr>
          <w:rFonts w:ascii="Arial Narrow"/>
          <w:spacing w:val="-1"/>
        </w:rPr>
        <w:t>online</w:t>
      </w:r>
      <w:r>
        <w:rPr>
          <w:rFonts w:ascii="Arial Narrow"/>
          <w:spacing w:val="-5"/>
        </w:rPr>
        <w:t xml:space="preserve"> </w:t>
      </w:r>
      <w:r>
        <w:rPr>
          <w:rFonts w:ascii="Arial Narrow"/>
        </w:rPr>
        <w:t>on the</w:t>
      </w:r>
      <w:r>
        <w:rPr>
          <w:rFonts w:ascii="Arial Narrow"/>
          <w:spacing w:val="2"/>
        </w:rPr>
        <w:t xml:space="preserve"> </w:t>
      </w:r>
      <w:r>
        <w:rPr>
          <w:rFonts w:ascii="Arial Narrow"/>
        </w:rPr>
        <w:t>Advocacy</w:t>
      </w:r>
      <w:r w:rsidR="001A2D26">
        <w:rPr>
          <w:rFonts w:ascii="Arial Narrow"/>
          <w:spacing w:val="79"/>
        </w:rPr>
        <w:t xml:space="preserve"> </w:t>
      </w:r>
      <w:r>
        <w:rPr>
          <w:rFonts w:ascii="Arial Narrow"/>
          <w:spacing w:val="-1"/>
        </w:rPr>
        <w:t>Resources</w:t>
      </w:r>
      <w:r>
        <w:rPr>
          <w:rFonts w:ascii="Arial Narrow"/>
          <w:spacing w:val="3"/>
        </w:rPr>
        <w:t xml:space="preserve"> </w:t>
      </w:r>
      <w:r>
        <w:rPr>
          <w:rFonts w:ascii="Arial Narrow"/>
        </w:rPr>
        <w:t>page</w:t>
      </w:r>
      <w:r>
        <w:rPr>
          <w:rFonts w:ascii="Arial Narrow"/>
          <w:spacing w:val="2"/>
        </w:rPr>
        <w:t xml:space="preserve"> </w:t>
      </w:r>
      <w:r>
        <w:rPr>
          <w:rFonts w:ascii="Arial Narrow"/>
        </w:rPr>
        <w:t>of</w:t>
      </w:r>
      <w:r>
        <w:rPr>
          <w:rFonts w:ascii="Arial Narrow"/>
          <w:spacing w:val="2"/>
        </w:rPr>
        <w:t xml:space="preserve"> </w:t>
      </w:r>
      <w:r>
        <w:rPr>
          <w:rFonts w:ascii="Arial Narrow"/>
        </w:rPr>
        <w:t>the</w:t>
      </w:r>
      <w:r>
        <w:rPr>
          <w:rFonts w:ascii="Arial Narrow"/>
          <w:spacing w:val="2"/>
        </w:rPr>
        <w:t xml:space="preserve"> </w:t>
      </w:r>
      <w:r>
        <w:rPr>
          <w:rFonts w:ascii="Arial Narrow"/>
        </w:rPr>
        <w:t>Federation</w:t>
      </w:r>
      <w:r>
        <w:rPr>
          <w:rFonts w:ascii="Arial Narrow"/>
          <w:spacing w:val="2"/>
        </w:rPr>
        <w:t xml:space="preserve"> </w:t>
      </w:r>
      <w:r>
        <w:rPr>
          <w:rFonts w:ascii="Arial Narrow"/>
        </w:rPr>
        <w:t xml:space="preserve">website. </w:t>
      </w:r>
      <w:r>
        <w:rPr>
          <w:rFonts w:ascii="Arial Narrow"/>
          <w:spacing w:val="-1"/>
        </w:rPr>
        <w:t>When</w:t>
      </w:r>
      <w:r>
        <w:rPr>
          <w:rFonts w:ascii="Arial Narrow"/>
          <w:spacing w:val="-5"/>
        </w:rPr>
        <w:t xml:space="preserve"> </w:t>
      </w:r>
      <w:r>
        <w:rPr>
          <w:rFonts w:ascii="Arial Narrow"/>
          <w:spacing w:val="-1"/>
        </w:rPr>
        <w:t>completed,</w:t>
      </w:r>
      <w:r>
        <w:rPr>
          <w:rFonts w:ascii="Arial Narrow"/>
          <w:spacing w:val="-10"/>
        </w:rPr>
        <w:t xml:space="preserve"> </w:t>
      </w:r>
      <w:r>
        <w:rPr>
          <w:rFonts w:ascii="Arial Narrow"/>
        </w:rPr>
        <w:t>send</w:t>
      </w:r>
      <w:r>
        <w:rPr>
          <w:rFonts w:ascii="Arial Narrow"/>
          <w:spacing w:val="-4"/>
        </w:rPr>
        <w:t xml:space="preserve"> </w:t>
      </w:r>
      <w:r>
        <w:rPr>
          <w:rFonts w:ascii="Arial Narrow"/>
        </w:rPr>
        <w:t>to</w:t>
      </w:r>
      <w:r w:rsidR="00660E36">
        <w:rPr>
          <w:rFonts w:ascii="Arial Narrow"/>
          <w:spacing w:val="-5"/>
        </w:rPr>
        <w:t xml:space="preserve"> Jasmine Brockett</w:t>
      </w:r>
      <w:r>
        <w:rPr>
          <w:rFonts w:ascii="Arial Narrow"/>
          <w:spacing w:val="-5"/>
        </w:rPr>
        <w:t xml:space="preserve"> at </w:t>
      </w:r>
      <w:hyperlink r:id="rId5" w:history="1">
        <w:r w:rsidR="00660E36" w:rsidRPr="00AE140D">
          <w:rPr>
            <w:rStyle w:val="Hyperlink"/>
            <w:rFonts w:ascii="Arial Narrow"/>
            <w:spacing w:val="-5"/>
          </w:rPr>
          <w:t>jbrockett@statehumanities.org</w:t>
        </w:r>
      </w:hyperlink>
      <w:r w:rsidR="00660E36">
        <w:rPr>
          <w:rFonts w:ascii="Arial Narrow"/>
          <w:spacing w:val="-5"/>
        </w:rPr>
        <w:t>.</w:t>
      </w:r>
      <w:r>
        <w:rPr>
          <w:rFonts w:ascii="Arial Narrow"/>
          <w:spacing w:val="-1"/>
        </w:rPr>
        <w:t>Thank</w:t>
      </w:r>
      <w:r>
        <w:rPr>
          <w:rFonts w:ascii="Arial Narrow"/>
          <w:spacing w:val="-7"/>
        </w:rPr>
        <w:t xml:space="preserve"> </w:t>
      </w:r>
      <w:r>
        <w:rPr>
          <w:rFonts w:ascii="Arial Narrow"/>
        </w:rPr>
        <w:t>you!</w:t>
      </w:r>
    </w:p>
    <w:p w:rsidR="00004F4E" w:rsidRDefault="00004F4E">
      <w:pPr>
        <w:spacing w:before="7"/>
        <w:rPr>
          <w:rFonts w:ascii="Arial Narrow" w:eastAsia="Arial Narrow" w:hAnsi="Arial Narrow" w:cs="Arial Narrow"/>
          <w:sz w:val="23"/>
          <w:szCs w:val="23"/>
        </w:rPr>
      </w:pPr>
    </w:p>
    <w:p w:rsidR="00004F4E" w:rsidRDefault="00F459ED">
      <w:pPr>
        <w:pStyle w:val="Heading1"/>
        <w:spacing w:before="0"/>
        <w:rPr>
          <w:rFonts w:cs="Arial Narrow"/>
          <w:b w:val="0"/>
          <w:b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3272" behindDoc="1" locked="0" layoutInCell="1" allowOverlap="1">
                <wp:simplePos x="0" y="0"/>
                <wp:positionH relativeFrom="page">
                  <wp:posOffset>2519045</wp:posOffset>
                </wp:positionH>
                <wp:positionV relativeFrom="paragraph">
                  <wp:posOffset>154305</wp:posOffset>
                </wp:positionV>
                <wp:extent cx="4343400" cy="1270"/>
                <wp:effectExtent l="13970" t="11430" r="5080" b="6350"/>
                <wp:wrapNone/>
                <wp:docPr id="7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43400" cy="1270"/>
                          <a:chOff x="3960" y="190"/>
                          <a:chExt cx="6840" cy="2"/>
                        </a:xfrm>
                      </wpg:grpSpPr>
                      <wps:wsp>
                        <wps:cNvPr id="71" name="Freeform 71"/>
                        <wps:cNvSpPr>
                          <a:spLocks/>
                        </wps:cNvSpPr>
                        <wps:spPr bwMode="auto">
                          <a:xfrm>
                            <a:off x="3960" y="190"/>
                            <a:ext cx="6840" cy="2"/>
                          </a:xfrm>
                          <a:custGeom>
                            <a:avLst/>
                            <a:gdLst>
                              <a:gd name="T0" fmla="+- 0 3960 3960"/>
                              <a:gd name="T1" fmla="*/ T0 w 6840"/>
                              <a:gd name="T2" fmla="+- 0 10800 3960"/>
                              <a:gd name="T3" fmla="*/ T2 w 68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40">
                                <a:moveTo>
                                  <a:pt x="0" y="0"/>
                                </a:moveTo>
                                <a:lnTo>
                                  <a:pt x="684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033AF8" id="Group 70" o:spid="_x0000_s1026" style="position:absolute;margin-left:198.35pt;margin-top:12.15pt;width:342pt;height:.1pt;z-index:-3208;mso-position-horizontal-relative:page" coordorigin="3960,190" coordsize="68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">
                <v:shape id="Freeform 71" o:spid="_x0000_s1027" style="position:absolute;left:3960;top:190;width:6840;height:2;visibility:visible;mso-wrap-style:square;v-text-anchor:top" coordsize="68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" path="m,l6840,e" filled="f">
                  <v:path arrowok="t" o:connecttype="custom" o:connectlocs="0,0;6840,0" o:connectangles="0,0"/>
                </v:shape>
                <w10:wrap anchorx="page"/>
              </v:group>
            </w:pict>
          </mc:Fallback>
        </mc:AlternateContent>
      </w:r>
      <w:r>
        <w:rPr>
          <w:spacing w:val="-1"/>
        </w:rPr>
        <w:t>Name</w:t>
      </w:r>
      <w:r>
        <w:rPr>
          <w:spacing w:val="1"/>
        </w:rPr>
        <w:t xml:space="preserve"> </w:t>
      </w:r>
      <w:r>
        <w:rPr>
          <w:spacing w:val="-1"/>
        </w:rPr>
        <w:t>of person</w:t>
      </w:r>
      <w:r>
        <w:rPr>
          <w:spacing w:val="-3"/>
        </w:rPr>
        <w:t xml:space="preserve"> </w:t>
      </w:r>
      <w:r>
        <w:rPr>
          <w:spacing w:val="-1"/>
        </w:rPr>
        <w:t>contacted</w:t>
      </w:r>
      <w:r>
        <w:rPr>
          <w:b w:val="0"/>
          <w:spacing w:val="-1"/>
        </w:rPr>
        <w:t>:</w:t>
      </w:r>
    </w:p>
    <w:p w:rsidR="00004F4E" w:rsidRDefault="00004F4E">
      <w:pPr>
        <w:spacing w:before="11"/>
        <w:rPr>
          <w:rFonts w:ascii="Arial Narrow" w:eastAsia="Arial Narrow" w:hAnsi="Arial Narrow" w:cs="Arial Narrow"/>
          <w:sz w:val="20"/>
          <w:szCs w:val="20"/>
        </w:rPr>
      </w:pPr>
    </w:p>
    <w:p w:rsidR="00004F4E" w:rsidRDefault="00F459ED">
      <w:pPr>
        <w:pStyle w:val="BodyText"/>
        <w:tabs>
          <w:tab w:val="left" w:pos="1339"/>
          <w:tab w:val="left" w:pos="3499"/>
          <w:tab w:val="left" w:pos="5479"/>
          <w:tab w:val="left" w:pos="9479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672" behindDoc="1" locked="0" layoutInCell="1" allowOverlap="1">
                <wp:simplePos x="0" y="0"/>
                <wp:positionH relativeFrom="page">
                  <wp:posOffset>1499870</wp:posOffset>
                </wp:positionH>
                <wp:positionV relativeFrom="paragraph">
                  <wp:posOffset>17780</wp:posOffset>
                </wp:positionV>
                <wp:extent cx="146050" cy="146050"/>
                <wp:effectExtent l="13970" t="8255" r="11430" b="7620"/>
                <wp:wrapNone/>
                <wp:docPr id="68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2362" y="28"/>
                          <a:chExt cx="230" cy="230"/>
                        </a:xfrm>
                      </wpg:grpSpPr>
                      <wps:wsp>
                        <wps:cNvPr id="69" name="Freeform 69"/>
                        <wps:cNvSpPr>
                          <a:spLocks/>
                        </wps:cNvSpPr>
                        <wps:spPr bwMode="auto">
                          <a:xfrm>
                            <a:off x="2362" y="28"/>
                            <a:ext cx="230" cy="230"/>
                          </a:xfrm>
                          <a:custGeom>
                            <a:avLst/>
                            <a:gdLst>
                              <a:gd name="T0" fmla="+- 0 2592 2362"/>
                              <a:gd name="T1" fmla="*/ T0 w 230"/>
                              <a:gd name="T2" fmla="+- 0 28 28"/>
                              <a:gd name="T3" fmla="*/ 28 h 230"/>
                              <a:gd name="T4" fmla="+- 0 2362 2362"/>
                              <a:gd name="T5" fmla="*/ T4 w 230"/>
                              <a:gd name="T6" fmla="+- 0 28 28"/>
                              <a:gd name="T7" fmla="*/ 28 h 230"/>
                              <a:gd name="T8" fmla="+- 0 2362 2362"/>
                              <a:gd name="T9" fmla="*/ T8 w 230"/>
                              <a:gd name="T10" fmla="+- 0 258 28"/>
                              <a:gd name="T11" fmla="*/ 258 h 230"/>
                              <a:gd name="T12" fmla="+- 0 2592 2362"/>
                              <a:gd name="T13" fmla="*/ T12 w 230"/>
                              <a:gd name="T14" fmla="+- 0 258 28"/>
                              <a:gd name="T15" fmla="*/ 258 h 230"/>
                              <a:gd name="T16" fmla="+- 0 2592 2362"/>
                              <a:gd name="T17" fmla="*/ T16 w 230"/>
                              <a:gd name="T18" fmla="+- 0 28 28"/>
                              <a:gd name="T19" fmla="*/ 28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8870BC" id="Group 68" o:spid="_x0000_s1026" style="position:absolute;margin-left:118.1pt;margin-top:1.4pt;width:11.5pt;height:11.5pt;z-index:-3808;mso-position-horizontal-relative:page" coordorigin="2362,28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">
                <v:shape id="Freeform 69" o:spid="_x0000_s1027" style="position:absolute;left:2362;top:28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" path="m230,l,,,230r230,l230,xe" filled="f" strokeweight=".72pt">
                  <v:path arrowok="t" o:connecttype="custom" o:connectlocs="230,28;0,28;0,258;230,258;230,28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696" behindDoc="1" locked="0" layoutInCell="1" allowOverlap="1">
                <wp:simplePos x="0" y="0"/>
                <wp:positionH relativeFrom="page">
                  <wp:posOffset>2871470</wp:posOffset>
                </wp:positionH>
                <wp:positionV relativeFrom="paragraph">
                  <wp:posOffset>17780</wp:posOffset>
                </wp:positionV>
                <wp:extent cx="146050" cy="146050"/>
                <wp:effectExtent l="13970" t="8255" r="11430" b="7620"/>
                <wp:wrapNone/>
                <wp:docPr id="66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4522" y="28"/>
                          <a:chExt cx="230" cy="230"/>
                        </a:xfrm>
                      </wpg:grpSpPr>
                      <wps:wsp>
                        <wps:cNvPr id="67" name="Freeform 67"/>
                        <wps:cNvSpPr>
                          <a:spLocks/>
                        </wps:cNvSpPr>
                        <wps:spPr bwMode="auto">
                          <a:xfrm>
                            <a:off x="4522" y="28"/>
                            <a:ext cx="230" cy="230"/>
                          </a:xfrm>
                          <a:custGeom>
                            <a:avLst/>
                            <a:gdLst>
                              <a:gd name="T0" fmla="+- 0 4752 4522"/>
                              <a:gd name="T1" fmla="*/ T0 w 230"/>
                              <a:gd name="T2" fmla="+- 0 28 28"/>
                              <a:gd name="T3" fmla="*/ 28 h 230"/>
                              <a:gd name="T4" fmla="+- 0 4522 4522"/>
                              <a:gd name="T5" fmla="*/ T4 w 230"/>
                              <a:gd name="T6" fmla="+- 0 28 28"/>
                              <a:gd name="T7" fmla="*/ 28 h 230"/>
                              <a:gd name="T8" fmla="+- 0 4522 4522"/>
                              <a:gd name="T9" fmla="*/ T8 w 230"/>
                              <a:gd name="T10" fmla="+- 0 258 28"/>
                              <a:gd name="T11" fmla="*/ 258 h 230"/>
                              <a:gd name="T12" fmla="+- 0 4752 4522"/>
                              <a:gd name="T13" fmla="*/ T12 w 230"/>
                              <a:gd name="T14" fmla="+- 0 258 28"/>
                              <a:gd name="T15" fmla="*/ 258 h 230"/>
                              <a:gd name="T16" fmla="+- 0 4752 4522"/>
                              <a:gd name="T17" fmla="*/ T16 w 230"/>
                              <a:gd name="T18" fmla="+- 0 28 28"/>
                              <a:gd name="T19" fmla="*/ 28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ACFF0B" id="Group 66" o:spid="_x0000_s1026" style="position:absolute;margin-left:226.1pt;margin-top:1.4pt;width:11.5pt;height:11.5pt;z-index:-3784;mso-position-horizontal-relative:page" coordorigin="4522,28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">
                <v:shape id="Freeform 67" o:spid="_x0000_s1027" style="position:absolute;left:4522;top:28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" path="m230,l,,,230r230,l230,xe" filled="f" strokeweight=".72pt">
                  <v:path arrowok="t" o:connecttype="custom" o:connectlocs="230,28;0,28;0,258;230,258;230,28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20" behindDoc="1" locked="0" layoutInCell="1" allowOverlap="1">
                <wp:simplePos x="0" y="0"/>
                <wp:positionH relativeFrom="page">
                  <wp:posOffset>4128770</wp:posOffset>
                </wp:positionH>
                <wp:positionV relativeFrom="paragraph">
                  <wp:posOffset>17780</wp:posOffset>
                </wp:positionV>
                <wp:extent cx="146050" cy="146050"/>
                <wp:effectExtent l="13970" t="8255" r="11430" b="7620"/>
                <wp:wrapNone/>
                <wp:docPr id="64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6502" y="28"/>
                          <a:chExt cx="230" cy="230"/>
                        </a:xfrm>
                      </wpg:grpSpPr>
                      <wps:wsp>
                        <wps:cNvPr id="65" name="Freeform 65"/>
                        <wps:cNvSpPr>
                          <a:spLocks/>
                        </wps:cNvSpPr>
                        <wps:spPr bwMode="auto">
                          <a:xfrm>
                            <a:off x="6502" y="28"/>
                            <a:ext cx="230" cy="230"/>
                          </a:xfrm>
                          <a:custGeom>
                            <a:avLst/>
                            <a:gdLst>
                              <a:gd name="T0" fmla="+- 0 6732 6502"/>
                              <a:gd name="T1" fmla="*/ T0 w 230"/>
                              <a:gd name="T2" fmla="+- 0 28 28"/>
                              <a:gd name="T3" fmla="*/ 28 h 230"/>
                              <a:gd name="T4" fmla="+- 0 6502 6502"/>
                              <a:gd name="T5" fmla="*/ T4 w 230"/>
                              <a:gd name="T6" fmla="+- 0 28 28"/>
                              <a:gd name="T7" fmla="*/ 28 h 230"/>
                              <a:gd name="T8" fmla="+- 0 6502 6502"/>
                              <a:gd name="T9" fmla="*/ T8 w 230"/>
                              <a:gd name="T10" fmla="+- 0 258 28"/>
                              <a:gd name="T11" fmla="*/ 258 h 230"/>
                              <a:gd name="T12" fmla="+- 0 6732 6502"/>
                              <a:gd name="T13" fmla="*/ T12 w 230"/>
                              <a:gd name="T14" fmla="+- 0 258 28"/>
                              <a:gd name="T15" fmla="*/ 258 h 230"/>
                              <a:gd name="T16" fmla="+- 0 6732 6502"/>
                              <a:gd name="T17" fmla="*/ T16 w 230"/>
                              <a:gd name="T18" fmla="+- 0 28 28"/>
                              <a:gd name="T19" fmla="*/ 28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E025C2" id="Group 64" o:spid="_x0000_s1026" style="position:absolute;margin-left:325.1pt;margin-top:1.4pt;width:11.5pt;height:11.5pt;z-index:-3760;mso-position-horizontal-relative:page" coordorigin="6502,28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">
                <v:shape id="Freeform 65" o:spid="_x0000_s1027" style="position:absolute;left:6502;top:28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" path="m230,l,,,230r230,l230,xe" filled="f" strokeweight=".72pt">
                  <v:path arrowok="t" o:connecttype="custom" o:connectlocs="230,28;0,28;0,258;230,258;230,28" o:connectangles="0,0,0,0,0"/>
                </v:shape>
                <w10:wrap anchorx="page"/>
              </v:group>
            </w:pict>
          </mc:Fallback>
        </mc:AlternateContent>
      </w:r>
      <w:r>
        <w:rPr>
          <w:b/>
          <w:spacing w:val="-1"/>
        </w:rPr>
        <w:t>Position:</w:t>
      </w:r>
      <w:r>
        <w:rPr>
          <w:b/>
          <w:spacing w:val="-1"/>
        </w:rPr>
        <w:tab/>
      </w:r>
      <w:r>
        <w:rPr>
          <w:spacing w:val="-1"/>
        </w:rPr>
        <w:t>Senator</w:t>
      </w:r>
      <w:r>
        <w:rPr>
          <w:spacing w:val="-1"/>
        </w:rPr>
        <w:tab/>
        <w:t>Representative</w:t>
      </w:r>
      <w:r>
        <w:rPr>
          <w:spacing w:val="-1"/>
        </w:rPr>
        <w:tab/>
        <w:t>Aide</w:t>
      </w:r>
      <w:r>
        <w:rPr>
          <w:spacing w:val="1"/>
        </w:rPr>
        <w:t xml:space="preserve"> </w:t>
      </w:r>
      <w:r>
        <w:rPr>
          <w:spacing w:val="-1"/>
        </w:rPr>
        <w:t>(list</w:t>
      </w:r>
      <w:r>
        <w:rPr>
          <w:spacing w:val="-2"/>
        </w:rPr>
        <w:t xml:space="preserve"> </w:t>
      </w:r>
      <w:r>
        <w:rPr>
          <w:spacing w:val="1"/>
        </w:rPr>
        <w:t>title)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04F4E" w:rsidRDefault="00004F4E">
      <w:pPr>
        <w:spacing w:before="7"/>
        <w:rPr>
          <w:rFonts w:ascii="Arial Narrow" w:eastAsia="Arial Narrow" w:hAnsi="Arial Narrow" w:cs="Arial Narrow"/>
          <w:sz w:val="14"/>
          <w:szCs w:val="14"/>
        </w:rPr>
      </w:pPr>
    </w:p>
    <w:p w:rsidR="00004F4E" w:rsidRDefault="00F459ED">
      <w:pPr>
        <w:pStyle w:val="BodyText"/>
        <w:tabs>
          <w:tab w:val="left" w:pos="1339"/>
          <w:tab w:val="left" w:pos="3499"/>
          <w:tab w:val="left" w:pos="5479"/>
        </w:tabs>
        <w:spacing w:before="7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44" behindDoc="1" locked="0" layoutInCell="1" allowOverlap="1">
                <wp:simplePos x="0" y="0"/>
                <wp:positionH relativeFrom="page">
                  <wp:posOffset>1499870</wp:posOffset>
                </wp:positionH>
                <wp:positionV relativeFrom="paragraph">
                  <wp:posOffset>63500</wp:posOffset>
                </wp:positionV>
                <wp:extent cx="146050" cy="146050"/>
                <wp:effectExtent l="13970" t="6350" r="11430" b="9525"/>
                <wp:wrapNone/>
                <wp:docPr id="62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2362" y="100"/>
                          <a:chExt cx="230" cy="230"/>
                        </a:xfrm>
                      </wpg:grpSpPr>
                      <wps:wsp>
                        <wps:cNvPr id="63" name="Freeform 63"/>
                        <wps:cNvSpPr>
                          <a:spLocks/>
                        </wps:cNvSpPr>
                        <wps:spPr bwMode="auto">
                          <a:xfrm>
                            <a:off x="2362" y="100"/>
                            <a:ext cx="230" cy="230"/>
                          </a:xfrm>
                          <a:custGeom>
                            <a:avLst/>
                            <a:gdLst>
                              <a:gd name="T0" fmla="+- 0 2592 2362"/>
                              <a:gd name="T1" fmla="*/ T0 w 230"/>
                              <a:gd name="T2" fmla="+- 0 100 100"/>
                              <a:gd name="T3" fmla="*/ 100 h 230"/>
                              <a:gd name="T4" fmla="+- 0 2362 2362"/>
                              <a:gd name="T5" fmla="*/ T4 w 230"/>
                              <a:gd name="T6" fmla="+- 0 100 100"/>
                              <a:gd name="T7" fmla="*/ 100 h 230"/>
                              <a:gd name="T8" fmla="+- 0 2362 2362"/>
                              <a:gd name="T9" fmla="*/ T8 w 230"/>
                              <a:gd name="T10" fmla="+- 0 330 100"/>
                              <a:gd name="T11" fmla="*/ 330 h 230"/>
                              <a:gd name="T12" fmla="+- 0 2592 2362"/>
                              <a:gd name="T13" fmla="*/ T12 w 230"/>
                              <a:gd name="T14" fmla="+- 0 330 100"/>
                              <a:gd name="T15" fmla="*/ 330 h 230"/>
                              <a:gd name="T16" fmla="+- 0 2592 2362"/>
                              <a:gd name="T17" fmla="*/ T16 w 230"/>
                              <a:gd name="T18" fmla="+- 0 100 100"/>
                              <a:gd name="T19" fmla="*/ 100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1B0399" id="Group 62" o:spid="_x0000_s1026" style="position:absolute;margin-left:118.1pt;margin-top:5pt;width:11.5pt;height:11.5pt;z-index:-3736;mso-position-horizontal-relative:page" coordorigin="2362,100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">
                <v:shape id="Freeform 63" o:spid="_x0000_s1027" style="position:absolute;left:2362;top:100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" path="m230,l,,,230r230,l230,xe" filled="f" strokeweight=".72pt">
                  <v:path arrowok="t" o:connecttype="custom" o:connectlocs="230,100;0,100;0,330;230,330;230,100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68" behindDoc="1" locked="0" layoutInCell="1" allowOverlap="1">
                <wp:simplePos x="0" y="0"/>
                <wp:positionH relativeFrom="page">
                  <wp:posOffset>2871470</wp:posOffset>
                </wp:positionH>
                <wp:positionV relativeFrom="paragraph">
                  <wp:posOffset>63500</wp:posOffset>
                </wp:positionV>
                <wp:extent cx="146050" cy="146050"/>
                <wp:effectExtent l="13970" t="6350" r="11430" b="9525"/>
                <wp:wrapNone/>
                <wp:docPr id="60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4522" y="100"/>
                          <a:chExt cx="230" cy="230"/>
                        </a:xfrm>
                      </wpg:grpSpPr>
                      <wps:wsp>
                        <wps:cNvPr id="61" name="Freeform 61"/>
                        <wps:cNvSpPr>
                          <a:spLocks/>
                        </wps:cNvSpPr>
                        <wps:spPr bwMode="auto">
                          <a:xfrm>
                            <a:off x="4522" y="100"/>
                            <a:ext cx="230" cy="230"/>
                          </a:xfrm>
                          <a:custGeom>
                            <a:avLst/>
                            <a:gdLst>
                              <a:gd name="T0" fmla="+- 0 4752 4522"/>
                              <a:gd name="T1" fmla="*/ T0 w 230"/>
                              <a:gd name="T2" fmla="+- 0 100 100"/>
                              <a:gd name="T3" fmla="*/ 100 h 230"/>
                              <a:gd name="T4" fmla="+- 0 4522 4522"/>
                              <a:gd name="T5" fmla="*/ T4 w 230"/>
                              <a:gd name="T6" fmla="+- 0 100 100"/>
                              <a:gd name="T7" fmla="*/ 100 h 230"/>
                              <a:gd name="T8" fmla="+- 0 4522 4522"/>
                              <a:gd name="T9" fmla="*/ T8 w 230"/>
                              <a:gd name="T10" fmla="+- 0 330 100"/>
                              <a:gd name="T11" fmla="*/ 330 h 230"/>
                              <a:gd name="T12" fmla="+- 0 4752 4522"/>
                              <a:gd name="T13" fmla="*/ T12 w 230"/>
                              <a:gd name="T14" fmla="+- 0 330 100"/>
                              <a:gd name="T15" fmla="*/ 330 h 230"/>
                              <a:gd name="T16" fmla="+- 0 4752 4522"/>
                              <a:gd name="T17" fmla="*/ T16 w 230"/>
                              <a:gd name="T18" fmla="+- 0 100 100"/>
                              <a:gd name="T19" fmla="*/ 100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7FBFF2" id="Group 60" o:spid="_x0000_s1026" style="position:absolute;margin-left:226.1pt;margin-top:5pt;width:11.5pt;height:11.5pt;z-index:-3712;mso-position-horizontal-relative:page" coordorigin="4522,100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">
                <v:shape id="Freeform 61" o:spid="_x0000_s1027" style="position:absolute;left:4522;top:100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" path="m230,l,,,230r230,l230,xe" filled="f" strokeweight=".72pt">
                  <v:path arrowok="t" o:connecttype="custom" o:connectlocs="230,100;0,100;0,330;230,330;230,100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92" behindDoc="1" locked="0" layoutInCell="1" allowOverlap="1">
                <wp:simplePos x="0" y="0"/>
                <wp:positionH relativeFrom="page">
                  <wp:posOffset>4128770</wp:posOffset>
                </wp:positionH>
                <wp:positionV relativeFrom="paragraph">
                  <wp:posOffset>63500</wp:posOffset>
                </wp:positionV>
                <wp:extent cx="146050" cy="146050"/>
                <wp:effectExtent l="13970" t="6350" r="11430" b="9525"/>
                <wp:wrapNone/>
                <wp:docPr id="58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6502" y="100"/>
                          <a:chExt cx="230" cy="230"/>
                        </a:xfrm>
                      </wpg:grpSpPr>
                      <wps:wsp>
                        <wps:cNvPr id="59" name="Freeform 59"/>
                        <wps:cNvSpPr>
                          <a:spLocks/>
                        </wps:cNvSpPr>
                        <wps:spPr bwMode="auto">
                          <a:xfrm>
                            <a:off x="6502" y="100"/>
                            <a:ext cx="230" cy="230"/>
                          </a:xfrm>
                          <a:custGeom>
                            <a:avLst/>
                            <a:gdLst>
                              <a:gd name="T0" fmla="+- 0 6732 6502"/>
                              <a:gd name="T1" fmla="*/ T0 w 230"/>
                              <a:gd name="T2" fmla="+- 0 100 100"/>
                              <a:gd name="T3" fmla="*/ 100 h 230"/>
                              <a:gd name="T4" fmla="+- 0 6502 6502"/>
                              <a:gd name="T5" fmla="*/ T4 w 230"/>
                              <a:gd name="T6" fmla="+- 0 100 100"/>
                              <a:gd name="T7" fmla="*/ 100 h 230"/>
                              <a:gd name="T8" fmla="+- 0 6502 6502"/>
                              <a:gd name="T9" fmla="*/ T8 w 230"/>
                              <a:gd name="T10" fmla="+- 0 330 100"/>
                              <a:gd name="T11" fmla="*/ 330 h 230"/>
                              <a:gd name="T12" fmla="+- 0 6732 6502"/>
                              <a:gd name="T13" fmla="*/ T12 w 230"/>
                              <a:gd name="T14" fmla="+- 0 330 100"/>
                              <a:gd name="T15" fmla="*/ 330 h 230"/>
                              <a:gd name="T16" fmla="+- 0 6732 6502"/>
                              <a:gd name="T17" fmla="*/ T16 w 230"/>
                              <a:gd name="T18" fmla="+- 0 100 100"/>
                              <a:gd name="T19" fmla="*/ 100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534DCA" id="Group 58" o:spid="_x0000_s1026" style="position:absolute;margin-left:325.1pt;margin-top:5pt;width:11.5pt;height:11.5pt;z-index:-3688;mso-position-horizontal-relative:page" coordorigin="6502,100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">
                <v:shape id="Freeform 59" o:spid="_x0000_s1027" style="position:absolute;left:6502;top:100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" path="m230,l,,,230r230,l230,xe" filled="f" strokeweight=".72pt">
                  <v:path arrowok="t" o:connecttype="custom" o:connectlocs="230,100;0,100;0,330;230,330;230,100" o:connectangles="0,0,0,0,0"/>
                </v:shape>
                <w10:wrap anchorx="page"/>
              </v:group>
            </w:pict>
          </mc:Fallback>
        </mc:AlternateContent>
      </w:r>
      <w:r>
        <w:rPr>
          <w:b/>
          <w:spacing w:val="-1"/>
        </w:rPr>
        <w:t>Party:</w:t>
      </w:r>
      <w:r>
        <w:rPr>
          <w:b/>
          <w:spacing w:val="-1"/>
        </w:rPr>
        <w:tab/>
      </w:r>
      <w:r>
        <w:rPr>
          <w:spacing w:val="-1"/>
        </w:rPr>
        <w:t>Republican</w:t>
      </w:r>
      <w:r>
        <w:rPr>
          <w:spacing w:val="-1"/>
        </w:rPr>
        <w:tab/>
      </w:r>
      <w:r>
        <w:rPr>
          <w:spacing w:val="-1"/>
          <w:w w:val="95"/>
        </w:rPr>
        <w:t>Democrat</w:t>
      </w:r>
      <w:r>
        <w:rPr>
          <w:spacing w:val="-1"/>
          <w:w w:val="95"/>
        </w:rPr>
        <w:tab/>
      </w:r>
      <w:r>
        <w:rPr>
          <w:spacing w:val="-1"/>
        </w:rPr>
        <w:t>Independent</w:t>
      </w:r>
    </w:p>
    <w:p w:rsidR="00004F4E" w:rsidRDefault="00004F4E">
      <w:pPr>
        <w:spacing w:before="11"/>
        <w:rPr>
          <w:rFonts w:ascii="Arial Narrow" w:eastAsia="Arial Narrow" w:hAnsi="Arial Narrow" w:cs="Arial Narrow"/>
          <w:sz w:val="20"/>
          <w:szCs w:val="20"/>
        </w:rPr>
      </w:pPr>
    </w:p>
    <w:p w:rsidR="00004F4E" w:rsidRDefault="00F459ED">
      <w:pPr>
        <w:pStyle w:val="Heading1"/>
        <w:spacing w:before="0"/>
        <w:rPr>
          <w:b w:val="0"/>
          <w:bCs w:val="0"/>
        </w:rPr>
      </w:pPr>
      <w:r>
        <w:rPr>
          <w:spacing w:val="-1"/>
        </w:rPr>
        <w:t>Committee</w:t>
      </w:r>
      <w:r>
        <w:rPr>
          <w:spacing w:val="1"/>
        </w:rPr>
        <w:t xml:space="preserve"> </w:t>
      </w:r>
      <w:r>
        <w:rPr>
          <w:spacing w:val="-1"/>
        </w:rPr>
        <w:t>affiliations:</w:t>
      </w:r>
    </w:p>
    <w:p w:rsidR="00004F4E" w:rsidRDefault="00F459ED">
      <w:pPr>
        <w:pStyle w:val="BodyText"/>
        <w:tabs>
          <w:tab w:val="left" w:pos="3499"/>
        </w:tabs>
        <w:spacing w:before="128"/>
        <w:ind w:left="134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312" behindDoc="0" locked="0" layoutInCell="1" allowOverlap="1">
                <wp:simplePos x="0" y="0"/>
                <wp:positionH relativeFrom="page">
                  <wp:posOffset>1499870</wp:posOffset>
                </wp:positionH>
                <wp:positionV relativeFrom="paragraph">
                  <wp:posOffset>94615</wp:posOffset>
                </wp:positionV>
                <wp:extent cx="146050" cy="146050"/>
                <wp:effectExtent l="13970" t="8890" r="11430" b="6985"/>
                <wp:wrapNone/>
                <wp:docPr id="56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2362" y="149"/>
                          <a:chExt cx="230" cy="230"/>
                        </a:xfrm>
                      </wpg:grpSpPr>
                      <wps:wsp>
                        <wps:cNvPr id="57" name="Freeform 57"/>
                        <wps:cNvSpPr>
                          <a:spLocks/>
                        </wps:cNvSpPr>
                        <wps:spPr bwMode="auto">
                          <a:xfrm>
                            <a:off x="2362" y="149"/>
                            <a:ext cx="230" cy="230"/>
                          </a:xfrm>
                          <a:custGeom>
                            <a:avLst/>
                            <a:gdLst>
                              <a:gd name="T0" fmla="+- 0 2592 2362"/>
                              <a:gd name="T1" fmla="*/ T0 w 230"/>
                              <a:gd name="T2" fmla="+- 0 149 149"/>
                              <a:gd name="T3" fmla="*/ 149 h 230"/>
                              <a:gd name="T4" fmla="+- 0 2362 2362"/>
                              <a:gd name="T5" fmla="*/ T4 w 230"/>
                              <a:gd name="T6" fmla="+- 0 149 149"/>
                              <a:gd name="T7" fmla="*/ 149 h 230"/>
                              <a:gd name="T8" fmla="+- 0 2362 2362"/>
                              <a:gd name="T9" fmla="*/ T8 w 230"/>
                              <a:gd name="T10" fmla="+- 0 379 149"/>
                              <a:gd name="T11" fmla="*/ 379 h 230"/>
                              <a:gd name="T12" fmla="+- 0 2592 2362"/>
                              <a:gd name="T13" fmla="*/ T12 w 230"/>
                              <a:gd name="T14" fmla="+- 0 379 149"/>
                              <a:gd name="T15" fmla="*/ 379 h 230"/>
                              <a:gd name="T16" fmla="+- 0 2592 2362"/>
                              <a:gd name="T17" fmla="*/ T16 w 230"/>
                              <a:gd name="T18" fmla="+- 0 149 149"/>
                              <a:gd name="T19" fmla="*/ 149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5FBB59" id="Group 56" o:spid="_x0000_s1026" style="position:absolute;margin-left:118.1pt;margin-top:7.45pt;width:11.5pt;height:11.5pt;z-index:1312;mso-position-horizontal-relative:page" coordorigin="2362,14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">
                <v:shape id="Freeform 57" o:spid="_x0000_s1027" style="position:absolute;left:2362;top:149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" path="m230,l,,,230r230,l230,xe" filled="f" strokeweight=".72pt">
                  <v:path arrowok="t" o:connecttype="custom" o:connectlocs="230,149;0,149;0,379;230,379;230,149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840" behindDoc="1" locked="0" layoutInCell="1" allowOverlap="1">
                <wp:simplePos x="0" y="0"/>
                <wp:positionH relativeFrom="page">
                  <wp:posOffset>2871470</wp:posOffset>
                </wp:positionH>
                <wp:positionV relativeFrom="paragraph">
                  <wp:posOffset>94615</wp:posOffset>
                </wp:positionV>
                <wp:extent cx="146050" cy="146050"/>
                <wp:effectExtent l="13970" t="8890" r="11430" b="6985"/>
                <wp:wrapNone/>
                <wp:docPr id="54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4522" y="149"/>
                          <a:chExt cx="230" cy="230"/>
                        </a:xfrm>
                      </wpg:grpSpPr>
                      <wps:wsp>
                        <wps:cNvPr id="55" name="Freeform 55"/>
                        <wps:cNvSpPr>
                          <a:spLocks/>
                        </wps:cNvSpPr>
                        <wps:spPr bwMode="auto">
                          <a:xfrm>
                            <a:off x="4522" y="149"/>
                            <a:ext cx="230" cy="230"/>
                          </a:xfrm>
                          <a:custGeom>
                            <a:avLst/>
                            <a:gdLst>
                              <a:gd name="T0" fmla="+- 0 4752 4522"/>
                              <a:gd name="T1" fmla="*/ T0 w 230"/>
                              <a:gd name="T2" fmla="+- 0 149 149"/>
                              <a:gd name="T3" fmla="*/ 149 h 230"/>
                              <a:gd name="T4" fmla="+- 0 4522 4522"/>
                              <a:gd name="T5" fmla="*/ T4 w 230"/>
                              <a:gd name="T6" fmla="+- 0 149 149"/>
                              <a:gd name="T7" fmla="*/ 149 h 230"/>
                              <a:gd name="T8" fmla="+- 0 4522 4522"/>
                              <a:gd name="T9" fmla="*/ T8 w 230"/>
                              <a:gd name="T10" fmla="+- 0 379 149"/>
                              <a:gd name="T11" fmla="*/ 379 h 230"/>
                              <a:gd name="T12" fmla="+- 0 4752 4522"/>
                              <a:gd name="T13" fmla="*/ T12 w 230"/>
                              <a:gd name="T14" fmla="+- 0 379 149"/>
                              <a:gd name="T15" fmla="*/ 379 h 230"/>
                              <a:gd name="T16" fmla="+- 0 4752 4522"/>
                              <a:gd name="T17" fmla="*/ T16 w 230"/>
                              <a:gd name="T18" fmla="+- 0 149 149"/>
                              <a:gd name="T19" fmla="*/ 149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060A6E" id="Group 54" o:spid="_x0000_s1026" style="position:absolute;margin-left:226.1pt;margin-top:7.45pt;width:11.5pt;height:11.5pt;z-index:-3640;mso-position-horizontal-relative:page" coordorigin="4522,14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">
                <v:shape id="Freeform 55" o:spid="_x0000_s1027" style="position:absolute;left:4522;top:149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" path="m230,l,,,230r230,l230,xe" filled="f" strokeweight=".72pt">
                  <v:path arrowok="t" o:connecttype="custom" o:connectlocs="230,149;0,149;0,379;230,379;230,149" o:connectangles="0,0,0,0,0"/>
                </v:shape>
                <w10:wrap anchorx="page"/>
              </v:group>
            </w:pict>
          </mc:Fallback>
        </mc:AlternateContent>
      </w:r>
      <w:r>
        <w:rPr>
          <w:spacing w:val="-1"/>
        </w:rPr>
        <w:t>Budget</w:t>
      </w:r>
      <w:r>
        <w:t xml:space="preserve"> </w:t>
      </w:r>
      <w:r>
        <w:rPr>
          <w:spacing w:val="-1"/>
        </w:rPr>
        <w:t>Committee</w:t>
      </w:r>
      <w:r>
        <w:rPr>
          <w:spacing w:val="-1"/>
        </w:rPr>
        <w:tab/>
        <w:t>Appropriations</w:t>
      </w:r>
      <w:r>
        <w:t xml:space="preserve"> </w:t>
      </w:r>
      <w:r>
        <w:rPr>
          <w:spacing w:val="-1"/>
        </w:rPr>
        <w:t>Committee</w:t>
      </w:r>
    </w:p>
    <w:p w:rsidR="00004F4E" w:rsidRDefault="00004F4E">
      <w:pPr>
        <w:spacing w:before="4"/>
        <w:rPr>
          <w:rFonts w:ascii="Arial Narrow" w:eastAsia="Arial Narrow" w:hAnsi="Arial Narrow" w:cs="Arial Narrow"/>
          <w:sz w:val="20"/>
          <w:szCs w:val="20"/>
        </w:rPr>
      </w:pPr>
    </w:p>
    <w:p w:rsidR="00004F4E" w:rsidRDefault="00F459ED">
      <w:pPr>
        <w:pStyle w:val="BodyText"/>
        <w:tabs>
          <w:tab w:val="left" w:pos="5479"/>
          <w:tab w:val="left" w:pos="9479"/>
        </w:tabs>
        <w:ind w:left="134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360" behindDoc="0" locked="0" layoutInCell="1" allowOverlap="1">
                <wp:simplePos x="0" y="0"/>
                <wp:positionH relativeFrom="page">
                  <wp:posOffset>1499870</wp:posOffset>
                </wp:positionH>
                <wp:positionV relativeFrom="paragraph">
                  <wp:posOffset>17145</wp:posOffset>
                </wp:positionV>
                <wp:extent cx="146050" cy="146050"/>
                <wp:effectExtent l="13970" t="7620" r="11430" b="8255"/>
                <wp:wrapNone/>
                <wp:docPr id="52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2362" y="27"/>
                          <a:chExt cx="230" cy="230"/>
                        </a:xfrm>
                      </wpg:grpSpPr>
                      <wps:wsp>
                        <wps:cNvPr id="53" name="Freeform 53"/>
                        <wps:cNvSpPr>
                          <a:spLocks/>
                        </wps:cNvSpPr>
                        <wps:spPr bwMode="auto">
                          <a:xfrm>
                            <a:off x="2362" y="27"/>
                            <a:ext cx="230" cy="230"/>
                          </a:xfrm>
                          <a:custGeom>
                            <a:avLst/>
                            <a:gdLst>
                              <a:gd name="T0" fmla="+- 0 2592 2362"/>
                              <a:gd name="T1" fmla="*/ T0 w 230"/>
                              <a:gd name="T2" fmla="+- 0 27 27"/>
                              <a:gd name="T3" fmla="*/ 27 h 230"/>
                              <a:gd name="T4" fmla="+- 0 2362 2362"/>
                              <a:gd name="T5" fmla="*/ T4 w 230"/>
                              <a:gd name="T6" fmla="+- 0 27 27"/>
                              <a:gd name="T7" fmla="*/ 27 h 230"/>
                              <a:gd name="T8" fmla="+- 0 2362 2362"/>
                              <a:gd name="T9" fmla="*/ T8 w 230"/>
                              <a:gd name="T10" fmla="+- 0 257 27"/>
                              <a:gd name="T11" fmla="*/ 257 h 230"/>
                              <a:gd name="T12" fmla="+- 0 2592 2362"/>
                              <a:gd name="T13" fmla="*/ T12 w 230"/>
                              <a:gd name="T14" fmla="+- 0 257 27"/>
                              <a:gd name="T15" fmla="*/ 257 h 230"/>
                              <a:gd name="T16" fmla="+- 0 2592 2362"/>
                              <a:gd name="T17" fmla="*/ T16 w 230"/>
                              <a:gd name="T18" fmla="+- 0 27 27"/>
                              <a:gd name="T19" fmla="*/ 27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6D0EA0" id="Group 52" o:spid="_x0000_s1026" style="position:absolute;margin-left:118.1pt;margin-top:1.35pt;width:11.5pt;height:11.5pt;z-index:1360;mso-position-horizontal-relative:page" coordorigin="2362,27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">
                <v:shape id="Freeform 53" o:spid="_x0000_s1027" style="position:absolute;left:2362;top:27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" path="m230,l,,,230r230,l230,xe" filled="f" strokeweight=".72pt">
                  <v:path arrowok="t" o:connecttype="custom" o:connectlocs="230,27;0,27;0,257;230,257;230,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888" behindDoc="1" locked="0" layoutInCell="1" allowOverlap="1">
                <wp:simplePos x="0" y="0"/>
                <wp:positionH relativeFrom="page">
                  <wp:posOffset>4128770</wp:posOffset>
                </wp:positionH>
                <wp:positionV relativeFrom="paragraph">
                  <wp:posOffset>17145</wp:posOffset>
                </wp:positionV>
                <wp:extent cx="146050" cy="146050"/>
                <wp:effectExtent l="13970" t="7620" r="11430" b="8255"/>
                <wp:wrapNone/>
                <wp:docPr id="50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6502" y="27"/>
                          <a:chExt cx="230" cy="230"/>
                        </a:xfrm>
                      </wpg:grpSpPr>
                      <wps:wsp>
                        <wps:cNvPr id="51" name="Freeform 51"/>
                        <wps:cNvSpPr>
                          <a:spLocks/>
                        </wps:cNvSpPr>
                        <wps:spPr bwMode="auto">
                          <a:xfrm>
                            <a:off x="6502" y="27"/>
                            <a:ext cx="230" cy="230"/>
                          </a:xfrm>
                          <a:custGeom>
                            <a:avLst/>
                            <a:gdLst>
                              <a:gd name="T0" fmla="+- 0 6732 6502"/>
                              <a:gd name="T1" fmla="*/ T0 w 230"/>
                              <a:gd name="T2" fmla="+- 0 27 27"/>
                              <a:gd name="T3" fmla="*/ 27 h 230"/>
                              <a:gd name="T4" fmla="+- 0 6502 6502"/>
                              <a:gd name="T5" fmla="*/ T4 w 230"/>
                              <a:gd name="T6" fmla="+- 0 27 27"/>
                              <a:gd name="T7" fmla="*/ 27 h 230"/>
                              <a:gd name="T8" fmla="+- 0 6502 6502"/>
                              <a:gd name="T9" fmla="*/ T8 w 230"/>
                              <a:gd name="T10" fmla="+- 0 257 27"/>
                              <a:gd name="T11" fmla="*/ 257 h 230"/>
                              <a:gd name="T12" fmla="+- 0 6732 6502"/>
                              <a:gd name="T13" fmla="*/ T12 w 230"/>
                              <a:gd name="T14" fmla="+- 0 257 27"/>
                              <a:gd name="T15" fmla="*/ 257 h 230"/>
                              <a:gd name="T16" fmla="+- 0 6732 6502"/>
                              <a:gd name="T17" fmla="*/ T16 w 230"/>
                              <a:gd name="T18" fmla="+- 0 27 27"/>
                              <a:gd name="T19" fmla="*/ 27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132DC1" id="Group 50" o:spid="_x0000_s1026" style="position:absolute;margin-left:325.1pt;margin-top:1.35pt;width:11.5pt;height:11.5pt;z-index:-3592;mso-position-horizontal-relative:page" coordorigin="6502,27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">
                <v:shape id="Freeform 51" o:spid="_x0000_s1027" style="position:absolute;left:6502;top:27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" path="m230,l,,,230r230,l230,xe" filled="f" strokeweight=".72pt">
                  <v:path arrowok="t" o:connecttype="custom" o:connectlocs="230,27;0,27;0,257;230,257;230,27" o:connectangles="0,0,0,0,0"/>
                </v:shape>
                <w10:wrap anchorx="page"/>
              </v:group>
            </w:pict>
          </mc:Fallback>
        </mc:AlternateContent>
      </w:r>
      <w:r>
        <w:rPr>
          <w:spacing w:val="-1"/>
        </w:rPr>
        <w:t>Appropriations</w:t>
      </w:r>
      <w:r>
        <w:rPr>
          <w:spacing w:val="-2"/>
        </w:rPr>
        <w:t xml:space="preserve"> </w:t>
      </w:r>
      <w:r>
        <w:rPr>
          <w:spacing w:val="-1"/>
        </w:rPr>
        <w:t>Subcommittee</w:t>
      </w:r>
      <w:r>
        <w:rPr>
          <w:spacing w:val="-1"/>
        </w:rPr>
        <w:tab/>
        <w:t>Other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04F4E" w:rsidRDefault="00004F4E">
      <w:pPr>
        <w:spacing w:before="7"/>
        <w:rPr>
          <w:rFonts w:ascii="Arial Narrow" w:eastAsia="Arial Narrow" w:hAnsi="Arial Narrow" w:cs="Arial Narrow"/>
          <w:sz w:val="14"/>
          <w:szCs w:val="14"/>
        </w:rPr>
      </w:pPr>
    </w:p>
    <w:p w:rsidR="00004F4E" w:rsidRDefault="00F459ED">
      <w:pPr>
        <w:pStyle w:val="Heading1"/>
        <w:rPr>
          <w:b w:val="0"/>
          <w:bCs w:val="0"/>
        </w:rPr>
      </w:pPr>
      <w:r>
        <w:rPr>
          <w:spacing w:val="-1"/>
        </w:rPr>
        <w:t>Issues</w:t>
      </w:r>
      <w:r>
        <w:rPr>
          <w:spacing w:val="1"/>
        </w:rPr>
        <w:t xml:space="preserve"> </w:t>
      </w:r>
      <w:r>
        <w:rPr>
          <w:spacing w:val="-1"/>
        </w:rPr>
        <w:t>discussed:</w:t>
      </w:r>
    </w:p>
    <w:p w:rsidR="00004F4E" w:rsidRDefault="00F459ED">
      <w:pPr>
        <w:pStyle w:val="BodyText"/>
        <w:tabs>
          <w:tab w:val="left" w:pos="3499"/>
          <w:tab w:val="left" w:pos="5479"/>
          <w:tab w:val="left" w:pos="9509"/>
        </w:tabs>
        <w:spacing w:before="128"/>
        <w:ind w:left="134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408" behindDoc="0" locked="0" layoutInCell="1" allowOverlap="1">
                <wp:simplePos x="0" y="0"/>
                <wp:positionH relativeFrom="page">
                  <wp:posOffset>1499870</wp:posOffset>
                </wp:positionH>
                <wp:positionV relativeFrom="paragraph">
                  <wp:posOffset>94615</wp:posOffset>
                </wp:positionV>
                <wp:extent cx="146050" cy="146050"/>
                <wp:effectExtent l="13970" t="8890" r="11430" b="6985"/>
                <wp:wrapNone/>
                <wp:docPr id="48" name="Group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2362" y="149"/>
                          <a:chExt cx="230" cy="230"/>
                        </a:xfrm>
                      </wpg:grpSpPr>
                      <wps:wsp>
                        <wps:cNvPr id="49" name="Freeform 49"/>
                        <wps:cNvSpPr>
                          <a:spLocks/>
                        </wps:cNvSpPr>
                        <wps:spPr bwMode="auto">
                          <a:xfrm>
                            <a:off x="2362" y="149"/>
                            <a:ext cx="230" cy="230"/>
                          </a:xfrm>
                          <a:custGeom>
                            <a:avLst/>
                            <a:gdLst>
                              <a:gd name="T0" fmla="+- 0 2592 2362"/>
                              <a:gd name="T1" fmla="*/ T0 w 230"/>
                              <a:gd name="T2" fmla="+- 0 149 149"/>
                              <a:gd name="T3" fmla="*/ 149 h 230"/>
                              <a:gd name="T4" fmla="+- 0 2362 2362"/>
                              <a:gd name="T5" fmla="*/ T4 w 230"/>
                              <a:gd name="T6" fmla="+- 0 149 149"/>
                              <a:gd name="T7" fmla="*/ 149 h 230"/>
                              <a:gd name="T8" fmla="+- 0 2362 2362"/>
                              <a:gd name="T9" fmla="*/ T8 w 230"/>
                              <a:gd name="T10" fmla="+- 0 379 149"/>
                              <a:gd name="T11" fmla="*/ 379 h 230"/>
                              <a:gd name="T12" fmla="+- 0 2592 2362"/>
                              <a:gd name="T13" fmla="*/ T12 w 230"/>
                              <a:gd name="T14" fmla="+- 0 379 149"/>
                              <a:gd name="T15" fmla="*/ 379 h 230"/>
                              <a:gd name="T16" fmla="+- 0 2592 2362"/>
                              <a:gd name="T17" fmla="*/ T16 w 230"/>
                              <a:gd name="T18" fmla="+- 0 149 149"/>
                              <a:gd name="T19" fmla="*/ 149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825A03" id="Group 48" o:spid="_x0000_s1026" style="position:absolute;margin-left:118.1pt;margin-top:7.45pt;width:11.5pt;height:11.5pt;z-index:1408;mso-position-horizontal-relative:page" coordorigin="2362,14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">
                <v:shape id="Freeform 49" o:spid="_x0000_s1027" style="position:absolute;left:2362;top:149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" path="m230,l,,,230r230,l230,xe" filled="f" strokeweight=".72pt">
                  <v:path arrowok="t" o:connecttype="custom" o:connectlocs="230,149;0,149;0,379;230,379;230,149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936" behindDoc="1" locked="0" layoutInCell="1" allowOverlap="1">
                <wp:simplePos x="0" y="0"/>
                <wp:positionH relativeFrom="page">
                  <wp:posOffset>2871470</wp:posOffset>
                </wp:positionH>
                <wp:positionV relativeFrom="paragraph">
                  <wp:posOffset>94615</wp:posOffset>
                </wp:positionV>
                <wp:extent cx="146050" cy="146050"/>
                <wp:effectExtent l="13970" t="8890" r="11430" b="6985"/>
                <wp:wrapNone/>
                <wp:docPr id="46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4522" y="149"/>
                          <a:chExt cx="230" cy="230"/>
                        </a:xfrm>
                      </wpg:grpSpPr>
                      <wps:wsp>
                        <wps:cNvPr id="47" name="Freeform 47"/>
                        <wps:cNvSpPr>
                          <a:spLocks/>
                        </wps:cNvSpPr>
                        <wps:spPr bwMode="auto">
                          <a:xfrm>
                            <a:off x="4522" y="149"/>
                            <a:ext cx="230" cy="230"/>
                          </a:xfrm>
                          <a:custGeom>
                            <a:avLst/>
                            <a:gdLst>
                              <a:gd name="T0" fmla="+- 0 4752 4522"/>
                              <a:gd name="T1" fmla="*/ T0 w 230"/>
                              <a:gd name="T2" fmla="+- 0 149 149"/>
                              <a:gd name="T3" fmla="*/ 149 h 230"/>
                              <a:gd name="T4" fmla="+- 0 4522 4522"/>
                              <a:gd name="T5" fmla="*/ T4 w 230"/>
                              <a:gd name="T6" fmla="+- 0 149 149"/>
                              <a:gd name="T7" fmla="*/ 149 h 230"/>
                              <a:gd name="T8" fmla="+- 0 4522 4522"/>
                              <a:gd name="T9" fmla="*/ T8 w 230"/>
                              <a:gd name="T10" fmla="+- 0 379 149"/>
                              <a:gd name="T11" fmla="*/ 379 h 230"/>
                              <a:gd name="T12" fmla="+- 0 4752 4522"/>
                              <a:gd name="T13" fmla="*/ T12 w 230"/>
                              <a:gd name="T14" fmla="+- 0 379 149"/>
                              <a:gd name="T15" fmla="*/ 379 h 230"/>
                              <a:gd name="T16" fmla="+- 0 4752 4522"/>
                              <a:gd name="T17" fmla="*/ T16 w 230"/>
                              <a:gd name="T18" fmla="+- 0 149 149"/>
                              <a:gd name="T19" fmla="*/ 149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65B5DD" id="Group 46" o:spid="_x0000_s1026" style="position:absolute;margin-left:226.1pt;margin-top:7.45pt;width:11.5pt;height:11.5pt;z-index:-3544;mso-position-horizontal-relative:page" coordorigin="4522,14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">
                <v:shape id="Freeform 47" o:spid="_x0000_s1027" style="position:absolute;left:4522;top:149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" path="m230,l,,,230r230,l230,xe" filled="f" strokeweight=".72pt">
                  <v:path arrowok="t" o:connecttype="custom" o:connectlocs="230,149;0,149;0,379;230,379;230,149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960" behindDoc="1" locked="0" layoutInCell="1" allowOverlap="1">
                <wp:simplePos x="0" y="0"/>
                <wp:positionH relativeFrom="page">
                  <wp:posOffset>4128770</wp:posOffset>
                </wp:positionH>
                <wp:positionV relativeFrom="paragraph">
                  <wp:posOffset>94615</wp:posOffset>
                </wp:positionV>
                <wp:extent cx="146050" cy="146050"/>
                <wp:effectExtent l="13970" t="8890" r="11430" b="6985"/>
                <wp:wrapNone/>
                <wp:docPr id="44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6502" y="149"/>
                          <a:chExt cx="230" cy="230"/>
                        </a:xfrm>
                      </wpg:grpSpPr>
                      <wps:wsp>
                        <wps:cNvPr id="45" name="Freeform 45"/>
                        <wps:cNvSpPr>
                          <a:spLocks/>
                        </wps:cNvSpPr>
                        <wps:spPr bwMode="auto">
                          <a:xfrm>
                            <a:off x="6502" y="149"/>
                            <a:ext cx="230" cy="230"/>
                          </a:xfrm>
                          <a:custGeom>
                            <a:avLst/>
                            <a:gdLst>
                              <a:gd name="T0" fmla="+- 0 6732 6502"/>
                              <a:gd name="T1" fmla="*/ T0 w 230"/>
                              <a:gd name="T2" fmla="+- 0 149 149"/>
                              <a:gd name="T3" fmla="*/ 149 h 230"/>
                              <a:gd name="T4" fmla="+- 0 6502 6502"/>
                              <a:gd name="T5" fmla="*/ T4 w 230"/>
                              <a:gd name="T6" fmla="+- 0 149 149"/>
                              <a:gd name="T7" fmla="*/ 149 h 230"/>
                              <a:gd name="T8" fmla="+- 0 6502 6502"/>
                              <a:gd name="T9" fmla="*/ T8 w 230"/>
                              <a:gd name="T10" fmla="+- 0 379 149"/>
                              <a:gd name="T11" fmla="*/ 379 h 230"/>
                              <a:gd name="T12" fmla="+- 0 6732 6502"/>
                              <a:gd name="T13" fmla="*/ T12 w 230"/>
                              <a:gd name="T14" fmla="+- 0 379 149"/>
                              <a:gd name="T15" fmla="*/ 379 h 230"/>
                              <a:gd name="T16" fmla="+- 0 6732 6502"/>
                              <a:gd name="T17" fmla="*/ T16 w 230"/>
                              <a:gd name="T18" fmla="+- 0 149 149"/>
                              <a:gd name="T19" fmla="*/ 149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045941" id="Group 44" o:spid="_x0000_s1026" style="position:absolute;margin-left:325.1pt;margin-top:7.45pt;width:11.5pt;height:11.5pt;z-index:-3520;mso-position-horizontal-relative:page" coordorigin="6502,14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">
                <v:shape id="Freeform 45" o:spid="_x0000_s1027" style="position:absolute;left:6502;top:149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" path="m230,l,,,230r230,l230,xe" filled="f" strokeweight=".72pt">
                  <v:path arrowok="t" o:connecttype="custom" o:connectlocs="230,149;0,149;0,379;230,379;230,149" o:connectangles="0,0,0,0,0"/>
                </v:shape>
                <w10:wrap anchorx="page"/>
              </v:group>
            </w:pict>
          </mc:Fallback>
        </mc:AlternateContent>
      </w:r>
      <w:r>
        <w:rPr>
          <w:spacing w:val="-1"/>
        </w:rPr>
        <w:t>Council</w:t>
      </w:r>
      <w:r>
        <w:t xml:space="preserve"> </w:t>
      </w:r>
      <w:r>
        <w:rPr>
          <w:spacing w:val="-1"/>
        </w:rPr>
        <w:t>programs</w:t>
      </w:r>
      <w:r>
        <w:rPr>
          <w:spacing w:val="-1"/>
        </w:rPr>
        <w:tab/>
        <w:t>Appropriations</w:t>
      </w:r>
      <w:r>
        <w:rPr>
          <w:spacing w:val="-1"/>
        </w:rPr>
        <w:tab/>
      </w:r>
      <w:r>
        <w:t>Other</w:t>
      </w:r>
      <w:r>
        <w:rPr>
          <w:spacing w:val="10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04F4E" w:rsidRDefault="00004F4E">
      <w:pPr>
        <w:spacing w:before="11"/>
        <w:rPr>
          <w:rFonts w:ascii="Arial Narrow" w:eastAsia="Arial Narrow" w:hAnsi="Arial Narrow" w:cs="Arial Narrow"/>
          <w:sz w:val="13"/>
          <w:szCs w:val="13"/>
        </w:rPr>
      </w:pPr>
    </w:p>
    <w:p w:rsidR="00004F4E" w:rsidRDefault="00004F4E">
      <w:pPr>
        <w:rPr>
          <w:rFonts w:ascii="Arial Narrow" w:eastAsia="Arial Narrow" w:hAnsi="Arial Narrow" w:cs="Arial Narrow"/>
          <w:sz w:val="13"/>
          <w:szCs w:val="13"/>
        </w:rPr>
        <w:sectPr w:rsidR="00004F4E">
          <w:type w:val="continuous"/>
          <w:pgSz w:w="12240" w:h="15840"/>
          <w:pgMar w:top="1380" w:right="1300" w:bottom="280" w:left="1320" w:header="720" w:footer="720" w:gutter="0"/>
          <w:cols w:space="720"/>
        </w:sectPr>
      </w:pPr>
    </w:p>
    <w:p w:rsidR="00004F4E" w:rsidRDefault="00F459ED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Response:</w:t>
      </w:r>
    </w:p>
    <w:p w:rsidR="00004F4E" w:rsidRDefault="00F459ED">
      <w:pPr>
        <w:rPr>
          <w:rFonts w:ascii="Arial Narrow" w:eastAsia="Arial Narrow" w:hAnsi="Arial Narrow" w:cs="Arial Narrow"/>
          <w:b/>
          <w:bCs/>
          <w:sz w:val="24"/>
          <w:szCs w:val="24"/>
        </w:rPr>
      </w:pPr>
      <w:r>
        <w:br w:type="column"/>
      </w:r>
    </w:p>
    <w:p w:rsidR="00004F4E" w:rsidRDefault="00F459ED">
      <w:pPr>
        <w:pStyle w:val="BodyText"/>
        <w:tabs>
          <w:tab w:val="left" w:pos="2279"/>
          <w:tab w:val="left" w:pos="4259"/>
        </w:tabs>
        <w:spacing w:before="19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480" behindDoc="0" locked="0" layoutInCell="1" allowOverlap="1">
                <wp:simplePos x="0" y="0"/>
                <wp:positionH relativeFrom="page">
                  <wp:posOffset>1499870</wp:posOffset>
                </wp:positionH>
                <wp:positionV relativeFrom="paragraph">
                  <wp:posOffset>139065</wp:posOffset>
                </wp:positionV>
                <wp:extent cx="146050" cy="146050"/>
                <wp:effectExtent l="13970" t="5715" r="11430" b="10160"/>
                <wp:wrapNone/>
                <wp:docPr id="42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2362" y="219"/>
                          <a:chExt cx="230" cy="230"/>
                        </a:xfrm>
                      </wpg:grpSpPr>
                      <wps:wsp>
                        <wps:cNvPr id="43" name="Freeform 43"/>
                        <wps:cNvSpPr>
                          <a:spLocks/>
                        </wps:cNvSpPr>
                        <wps:spPr bwMode="auto">
                          <a:xfrm>
                            <a:off x="2362" y="219"/>
                            <a:ext cx="230" cy="230"/>
                          </a:xfrm>
                          <a:custGeom>
                            <a:avLst/>
                            <a:gdLst>
                              <a:gd name="T0" fmla="+- 0 2592 2362"/>
                              <a:gd name="T1" fmla="*/ T0 w 230"/>
                              <a:gd name="T2" fmla="+- 0 219 219"/>
                              <a:gd name="T3" fmla="*/ 219 h 230"/>
                              <a:gd name="T4" fmla="+- 0 2362 2362"/>
                              <a:gd name="T5" fmla="*/ T4 w 230"/>
                              <a:gd name="T6" fmla="+- 0 219 219"/>
                              <a:gd name="T7" fmla="*/ 219 h 230"/>
                              <a:gd name="T8" fmla="+- 0 2362 2362"/>
                              <a:gd name="T9" fmla="*/ T8 w 230"/>
                              <a:gd name="T10" fmla="+- 0 449 219"/>
                              <a:gd name="T11" fmla="*/ 449 h 230"/>
                              <a:gd name="T12" fmla="+- 0 2592 2362"/>
                              <a:gd name="T13" fmla="*/ T12 w 230"/>
                              <a:gd name="T14" fmla="+- 0 449 219"/>
                              <a:gd name="T15" fmla="*/ 449 h 230"/>
                              <a:gd name="T16" fmla="+- 0 2592 2362"/>
                              <a:gd name="T17" fmla="*/ T16 w 230"/>
                              <a:gd name="T18" fmla="+- 0 219 219"/>
                              <a:gd name="T19" fmla="*/ 219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4E235D" id="Group 42" o:spid="_x0000_s1026" style="position:absolute;margin-left:118.1pt;margin-top:10.95pt;width:11.5pt;height:11.5pt;z-index:1480;mso-position-horizontal-relative:page" coordorigin="2362,21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">
                <v:shape id="Freeform 43" o:spid="_x0000_s1027" style="position:absolute;left:2362;top:219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" path="m230,l,,,230r230,l230,xe" filled="f" strokeweight=".72pt">
                  <v:path arrowok="t" o:connecttype="custom" o:connectlocs="230,219;0,219;0,449;230,449;230,219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3008" behindDoc="1" locked="0" layoutInCell="1" allowOverlap="1">
                <wp:simplePos x="0" y="0"/>
                <wp:positionH relativeFrom="page">
                  <wp:posOffset>2871470</wp:posOffset>
                </wp:positionH>
                <wp:positionV relativeFrom="paragraph">
                  <wp:posOffset>139065</wp:posOffset>
                </wp:positionV>
                <wp:extent cx="146050" cy="146050"/>
                <wp:effectExtent l="13970" t="5715" r="11430" b="10160"/>
                <wp:wrapNone/>
                <wp:docPr id="40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4522" y="219"/>
                          <a:chExt cx="230" cy="230"/>
                        </a:xfrm>
                      </wpg:grpSpPr>
                      <wps:wsp>
                        <wps:cNvPr id="41" name="Freeform 41"/>
                        <wps:cNvSpPr>
                          <a:spLocks/>
                        </wps:cNvSpPr>
                        <wps:spPr bwMode="auto">
                          <a:xfrm>
                            <a:off x="4522" y="219"/>
                            <a:ext cx="230" cy="230"/>
                          </a:xfrm>
                          <a:custGeom>
                            <a:avLst/>
                            <a:gdLst>
                              <a:gd name="T0" fmla="+- 0 4752 4522"/>
                              <a:gd name="T1" fmla="*/ T0 w 230"/>
                              <a:gd name="T2" fmla="+- 0 219 219"/>
                              <a:gd name="T3" fmla="*/ 219 h 230"/>
                              <a:gd name="T4" fmla="+- 0 4522 4522"/>
                              <a:gd name="T5" fmla="*/ T4 w 230"/>
                              <a:gd name="T6" fmla="+- 0 219 219"/>
                              <a:gd name="T7" fmla="*/ 219 h 230"/>
                              <a:gd name="T8" fmla="+- 0 4522 4522"/>
                              <a:gd name="T9" fmla="*/ T8 w 230"/>
                              <a:gd name="T10" fmla="+- 0 449 219"/>
                              <a:gd name="T11" fmla="*/ 449 h 230"/>
                              <a:gd name="T12" fmla="+- 0 4752 4522"/>
                              <a:gd name="T13" fmla="*/ T12 w 230"/>
                              <a:gd name="T14" fmla="+- 0 449 219"/>
                              <a:gd name="T15" fmla="*/ 449 h 230"/>
                              <a:gd name="T16" fmla="+- 0 4752 4522"/>
                              <a:gd name="T17" fmla="*/ T16 w 230"/>
                              <a:gd name="T18" fmla="+- 0 219 219"/>
                              <a:gd name="T19" fmla="*/ 219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3A3D26" id="Group 40" o:spid="_x0000_s1026" style="position:absolute;margin-left:226.1pt;margin-top:10.95pt;width:11.5pt;height:11.5pt;z-index:-3472;mso-position-horizontal-relative:page" coordorigin="4522,21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">
                <v:shape id="Freeform 41" o:spid="_x0000_s1027" style="position:absolute;left:4522;top:219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" path="m230,l,,,230r230,l230,xe" filled="f" strokeweight=".72pt">
                  <v:path arrowok="t" o:connecttype="custom" o:connectlocs="230,219;0,219;0,449;230,449;230,219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3032" behindDoc="1" locked="0" layoutInCell="1" allowOverlap="1">
                <wp:simplePos x="0" y="0"/>
                <wp:positionH relativeFrom="page">
                  <wp:posOffset>4128770</wp:posOffset>
                </wp:positionH>
                <wp:positionV relativeFrom="paragraph">
                  <wp:posOffset>139065</wp:posOffset>
                </wp:positionV>
                <wp:extent cx="146050" cy="146050"/>
                <wp:effectExtent l="13970" t="5715" r="11430" b="1016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6502" y="219"/>
                          <a:chExt cx="230" cy="230"/>
                        </a:xfrm>
                      </wpg:grpSpPr>
                      <wps:wsp>
                        <wps:cNvPr id="39" name="Freeform 39"/>
                        <wps:cNvSpPr>
                          <a:spLocks/>
                        </wps:cNvSpPr>
                        <wps:spPr bwMode="auto">
                          <a:xfrm>
                            <a:off x="6502" y="219"/>
                            <a:ext cx="230" cy="230"/>
                          </a:xfrm>
                          <a:custGeom>
                            <a:avLst/>
                            <a:gdLst>
                              <a:gd name="T0" fmla="+- 0 6732 6502"/>
                              <a:gd name="T1" fmla="*/ T0 w 230"/>
                              <a:gd name="T2" fmla="+- 0 219 219"/>
                              <a:gd name="T3" fmla="*/ 219 h 230"/>
                              <a:gd name="T4" fmla="+- 0 6502 6502"/>
                              <a:gd name="T5" fmla="*/ T4 w 230"/>
                              <a:gd name="T6" fmla="+- 0 219 219"/>
                              <a:gd name="T7" fmla="*/ 219 h 230"/>
                              <a:gd name="T8" fmla="+- 0 6502 6502"/>
                              <a:gd name="T9" fmla="*/ T8 w 230"/>
                              <a:gd name="T10" fmla="+- 0 449 219"/>
                              <a:gd name="T11" fmla="*/ 449 h 230"/>
                              <a:gd name="T12" fmla="+- 0 6732 6502"/>
                              <a:gd name="T13" fmla="*/ T12 w 230"/>
                              <a:gd name="T14" fmla="+- 0 449 219"/>
                              <a:gd name="T15" fmla="*/ 449 h 230"/>
                              <a:gd name="T16" fmla="+- 0 6732 6502"/>
                              <a:gd name="T17" fmla="*/ T16 w 230"/>
                              <a:gd name="T18" fmla="+- 0 219 219"/>
                              <a:gd name="T19" fmla="*/ 219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079B45" id="Group 38" o:spid="_x0000_s1026" style="position:absolute;margin-left:325.1pt;margin-top:10.95pt;width:11.5pt;height:11.5pt;z-index:-3448;mso-position-horizontal-relative:page" coordorigin="6502,21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">
                <v:shape id="Freeform 39" o:spid="_x0000_s1027" style="position:absolute;left:6502;top:219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" path="m230,l,,,230r230,l230,xe" filled="f" strokeweight=".72pt">
                  <v:path arrowok="t" o:connecttype="custom" o:connectlocs="230,219;0,219;0,449;230,449;230,219" o:connectangles="0,0,0,0,0"/>
                </v:shape>
                <w10:wrap anchorx="page"/>
              </v:group>
            </w:pict>
          </mc:Fallback>
        </mc:AlternateContent>
      </w:r>
      <w:r>
        <w:rPr>
          <w:spacing w:val="-1"/>
        </w:rPr>
        <w:t>Supportive</w:t>
      </w:r>
      <w:r>
        <w:rPr>
          <w:spacing w:val="-1"/>
        </w:rPr>
        <w:tab/>
        <w:t>Unsupportive</w:t>
      </w:r>
      <w:r>
        <w:rPr>
          <w:spacing w:val="-1"/>
        </w:rPr>
        <w:tab/>
        <w:t>Noncommittal</w:t>
      </w:r>
    </w:p>
    <w:p w:rsidR="00004F4E" w:rsidRDefault="00004F4E">
      <w:pPr>
        <w:sectPr w:rsidR="00004F4E">
          <w:type w:val="continuous"/>
          <w:pgSz w:w="12240" w:h="15840"/>
          <w:pgMar w:top="1380" w:right="1300" w:bottom="280" w:left="1320" w:header="720" w:footer="720" w:gutter="0"/>
          <w:cols w:num="2" w:space="720" w:equalWidth="0">
            <w:col w:w="1130" w:space="101"/>
            <w:col w:w="8389"/>
          </w:cols>
        </w:sectPr>
      </w:pPr>
    </w:p>
    <w:p w:rsidR="00004F4E" w:rsidRDefault="00004F4E">
      <w:pPr>
        <w:spacing w:before="11"/>
        <w:rPr>
          <w:rFonts w:ascii="Arial Narrow" w:eastAsia="Arial Narrow" w:hAnsi="Arial Narrow" w:cs="Arial Narrow"/>
          <w:sz w:val="13"/>
          <w:szCs w:val="13"/>
        </w:rPr>
      </w:pPr>
    </w:p>
    <w:p w:rsidR="00004F4E" w:rsidRDefault="00F459ED">
      <w:pPr>
        <w:pStyle w:val="Heading1"/>
        <w:tabs>
          <w:tab w:val="left" w:pos="9479"/>
        </w:tabs>
        <w:rPr>
          <w:b w:val="0"/>
          <w:bCs w:val="0"/>
        </w:rPr>
      </w:pPr>
      <w:r>
        <w:rPr>
          <w:spacing w:val="-1"/>
        </w:rPr>
        <w:t>Did</w:t>
      </w:r>
      <w: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member</w:t>
      </w:r>
      <w:r>
        <w:t xml:space="preserve"> </w:t>
      </w:r>
      <w:r>
        <w:rPr>
          <w:spacing w:val="-1"/>
        </w:rPr>
        <w:t>or</w:t>
      </w:r>
      <w:r>
        <w:rPr>
          <w:spacing w:val="-2"/>
        </w:rPr>
        <w:t xml:space="preserve"> </w:t>
      </w:r>
      <w:r>
        <w:t>aide</w:t>
      </w:r>
      <w:r>
        <w:rPr>
          <w:spacing w:val="-3"/>
        </w:rPr>
        <w:t xml:space="preserve"> </w:t>
      </w:r>
      <w:r>
        <w:rPr>
          <w:spacing w:val="-1"/>
        </w:rPr>
        <w:t>share</w:t>
      </w:r>
      <w:r>
        <w:rPr>
          <w:spacing w:val="1"/>
        </w:rPr>
        <w:t xml:space="preserve"> </w:t>
      </w:r>
      <w:r>
        <w:rPr>
          <w:spacing w:val="-1"/>
        </w:rPr>
        <w:t>any specific</w:t>
      </w:r>
      <w:r>
        <w:rPr>
          <w:spacing w:val="1"/>
        </w:rPr>
        <w:t xml:space="preserve"> </w:t>
      </w:r>
      <w:r>
        <w:rPr>
          <w:spacing w:val="-1"/>
        </w:rPr>
        <w:t>issues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rPr>
          <w:spacing w:val="-3"/>
        </w:rPr>
        <w:t xml:space="preserve"> </w:t>
      </w:r>
      <w:r>
        <w:rPr>
          <w:spacing w:val="-1"/>
        </w:rPr>
        <w:t>concern:</w:t>
      </w:r>
      <w:r>
        <w:t xml:space="preserve"> </w:t>
      </w:r>
      <w:r>
        <w:rPr>
          <w:spacing w:val="17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04F4E" w:rsidRDefault="00004F4E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:rsidR="00004F4E" w:rsidRDefault="00004F4E">
      <w:pPr>
        <w:spacing w:before="3"/>
        <w:rPr>
          <w:rFonts w:ascii="Arial Narrow" w:eastAsia="Arial Narrow" w:hAnsi="Arial Narrow" w:cs="Arial Narrow"/>
          <w:b/>
          <w:bCs/>
          <w:sz w:val="15"/>
          <w:szCs w:val="15"/>
        </w:rPr>
      </w:pPr>
    </w:p>
    <w:p w:rsidR="00004F4E" w:rsidRDefault="00F459ED">
      <w:pPr>
        <w:spacing w:line="20" w:lineRule="atLeast"/>
        <w:ind w:left="112"/>
        <w:rPr>
          <w:rFonts w:ascii="Arial Narrow" w:eastAsia="Arial Narrow" w:hAnsi="Arial Narrow" w:cs="Arial Narrow"/>
          <w:sz w:val="2"/>
          <w:szCs w:val="2"/>
        </w:rPr>
      </w:pPr>
      <w:r>
        <w:rPr>
          <w:rFonts w:ascii="Arial Narrow" w:eastAsia="Arial Narrow" w:hAnsi="Arial Narrow" w:cs="Arial Narrow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53125" cy="9525"/>
                <wp:effectExtent l="0" t="0" r="9525" b="9525"/>
                <wp:docPr id="35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3125" cy="9525"/>
                          <a:chOff x="0" y="0"/>
                          <a:chExt cx="9375" cy="15"/>
                        </a:xfrm>
                      </wpg:grpSpPr>
                      <wpg:grpSp>
                        <wpg:cNvPr id="36" name="Group 36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360" cy="2"/>
                            <a:chOff x="8" y="8"/>
                            <a:chExt cx="9360" cy="2"/>
                          </a:xfrm>
                        </wpg:grpSpPr>
                        <wps:wsp>
                          <wps:cNvPr id="37" name="Freeform 37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360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360"/>
                                <a:gd name="T2" fmla="+- 0 9368 8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54D51E9" id="Group 35" o:spid="_x0000_s1026" style="width:468.75pt;height:.75pt;mso-position-horizontal-relative:char;mso-position-vertical-relative:line" coordsize="937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">
                <v:group id="Group 36" o:spid="_x0000_s1027" style="position:absolute;left:8;top:8;width:9360;height:2" coordorigin="8,8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37" o:spid="_x0000_s1028" style="position:absolute;left:8;top:8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" path="m,l9360,e" filled="f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:rsidR="00004F4E" w:rsidRDefault="00004F4E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:rsidR="00004F4E" w:rsidRDefault="00004F4E">
      <w:pPr>
        <w:spacing w:before="3"/>
        <w:rPr>
          <w:rFonts w:ascii="Arial Narrow" w:eastAsia="Arial Narrow" w:hAnsi="Arial Narrow" w:cs="Arial Narrow"/>
          <w:b/>
          <w:bCs/>
          <w:sz w:val="13"/>
          <w:szCs w:val="13"/>
        </w:rPr>
      </w:pPr>
    </w:p>
    <w:p w:rsidR="00004F4E" w:rsidRDefault="00F459ED">
      <w:pPr>
        <w:spacing w:line="20" w:lineRule="atLeast"/>
        <w:ind w:left="112"/>
        <w:rPr>
          <w:rFonts w:ascii="Arial Narrow" w:eastAsia="Arial Narrow" w:hAnsi="Arial Narrow" w:cs="Arial Narrow"/>
          <w:sz w:val="2"/>
          <w:szCs w:val="2"/>
        </w:rPr>
      </w:pPr>
      <w:r>
        <w:rPr>
          <w:rFonts w:ascii="Arial Narrow" w:eastAsia="Arial Narrow" w:hAnsi="Arial Narrow" w:cs="Arial Narrow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53125" cy="9525"/>
                <wp:effectExtent l="0" t="0" r="9525" b="9525"/>
                <wp:docPr id="3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3125" cy="9525"/>
                          <a:chOff x="0" y="0"/>
                          <a:chExt cx="9375" cy="15"/>
                        </a:xfrm>
                      </wpg:grpSpPr>
                      <wpg:grpSp>
                        <wpg:cNvPr id="33" name="Group 33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360" cy="2"/>
                            <a:chOff x="8" y="8"/>
                            <a:chExt cx="9360" cy="2"/>
                          </a:xfrm>
                        </wpg:grpSpPr>
                        <wps:wsp>
                          <wps:cNvPr id="34" name="Freeform 34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360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360"/>
                                <a:gd name="T2" fmla="+- 0 9368 8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C062B33" id="Group 32" o:spid="_x0000_s1026" style="width:468.75pt;height:.75pt;mso-position-horizontal-relative:char;mso-position-vertical-relative:line" coordsize="937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">
                <v:group id="Group 33" o:spid="_x0000_s1027" style="position:absolute;left:8;top:8;width:9360;height:2" coordorigin="8,8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34" o:spid="_x0000_s1028" style="position:absolute;left:8;top:8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" path="m,l9360,e" filled="f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:rsidR="00004F4E" w:rsidRDefault="00004F4E">
      <w:pPr>
        <w:spacing w:before="10"/>
        <w:rPr>
          <w:rFonts w:ascii="Arial Narrow" w:eastAsia="Arial Narrow" w:hAnsi="Arial Narrow" w:cs="Arial Narrow"/>
          <w:b/>
          <w:bCs/>
          <w:sz w:val="28"/>
          <w:szCs w:val="28"/>
        </w:rPr>
      </w:pPr>
    </w:p>
    <w:p w:rsidR="00004F4E" w:rsidRDefault="00F459ED">
      <w:pPr>
        <w:spacing w:line="20" w:lineRule="atLeast"/>
        <w:ind w:left="112"/>
        <w:rPr>
          <w:rFonts w:ascii="Arial Narrow" w:eastAsia="Arial Narrow" w:hAnsi="Arial Narrow" w:cs="Arial Narrow"/>
          <w:sz w:val="2"/>
          <w:szCs w:val="2"/>
        </w:rPr>
      </w:pPr>
      <w:r>
        <w:rPr>
          <w:rFonts w:ascii="Arial Narrow" w:eastAsia="Arial Narrow" w:hAnsi="Arial Narrow" w:cs="Arial Narrow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53125" cy="9525"/>
                <wp:effectExtent l="0" t="0" r="9525" b="9525"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3125" cy="9525"/>
                          <a:chOff x="0" y="0"/>
                          <a:chExt cx="9375" cy="15"/>
                        </a:xfrm>
                      </wpg:grpSpPr>
                      <wpg:grpSp>
                        <wpg:cNvPr id="30" name="Group 30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360" cy="2"/>
                            <a:chOff x="8" y="8"/>
                            <a:chExt cx="9360" cy="2"/>
                          </a:xfrm>
                        </wpg:grpSpPr>
                        <wps:wsp>
                          <wps:cNvPr id="31" name="Freeform 31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360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360"/>
                                <a:gd name="T2" fmla="+- 0 9368 8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0FDF8BC" id="Group 29" o:spid="_x0000_s1026" style="width:468.75pt;height:.75pt;mso-position-horizontal-relative:char;mso-position-vertical-relative:line" coordsize="937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">
                <v:group id="Group 30" o:spid="_x0000_s1027" style="position:absolute;left:8;top:8;width:9360;height:2" coordorigin="8,8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31" o:spid="_x0000_s1028" style="position:absolute;left:8;top:8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" path="m,l9360,e" filled="f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:rsidR="00004F4E" w:rsidRDefault="00004F4E">
      <w:pPr>
        <w:spacing w:before="9"/>
        <w:rPr>
          <w:rFonts w:ascii="Arial Narrow" w:eastAsia="Arial Narrow" w:hAnsi="Arial Narrow" w:cs="Arial Narrow"/>
          <w:b/>
          <w:bCs/>
          <w:sz w:val="29"/>
          <w:szCs w:val="29"/>
        </w:rPr>
      </w:pPr>
    </w:p>
    <w:p w:rsidR="00004F4E" w:rsidRDefault="00F459ED">
      <w:pPr>
        <w:tabs>
          <w:tab w:val="left" w:pos="5479"/>
          <w:tab w:val="left" w:pos="6919"/>
          <w:tab w:val="left" w:pos="8179"/>
        </w:tabs>
        <w:ind w:left="120"/>
        <w:rPr>
          <w:rFonts w:ascii="Arial Narrow" w:eastAsia="Arial Narrow" w:hAnsi="Arial Narrow" w:cs="Arial Narrow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3056" behindDoc="1" locked="0" layoutInCell="1" allowOverlap="1">
                <wp:simplePos x="0" y="0"/>
                <wp:positionH relativeFrom="page">
                  <wp:posOffset>4128770</wp:posOffset>
                </wp:positionH>
                <wp:positionV relativeFrom="paragraph">
                  <wp:posOffset>18415</wp:posOffset>
                </wp:positionV>
                <wp:extent cx="146050" cy="146050"/>
                <wp:effectExtent l="13970" t="8890" r="11430" b="6985"/>
                <wp:wrapNone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6502" y="29"/>
                          <a:chExt cx="230" cy="230"/>
                        </a:xfrm>
                      </wpg:grpSpPr>
                      <wps:wsp>
                        <wps:cNvPr id="28" name="Freeform 28"/>
                        <wps:cNvSpPr>
                          <a:spLocks/>
                        </wps:cNvSpPr>
                        <wps:spPr bwMode="auto">
                          <a:xfrm>
                            <a:off x="6502" y="29"/>
                            <a:ext cx="230" cy="230"/>
                          </a:xfrm>
                          <a:custGeom>
                            <a:avLst/>
                            <a:gdLst>
                              <a:gd name="T0" fmla="+- 0 6732 6502"/>
                              <a:gd name="T1" fmla="*/ T0 w 230"/>
                              <a:gd name="T2" fmla="+- 0 29 29"/>
                              <a:gd name="T3" fmla="*/ 29 h 230"/>
                              <a:gd name="T4" fmla="+- 0 6502 6502"/>
                              <a:gd name="T5" fmla="*/ T4 w 230"/>
                              <a:gd name="T6" fmla="+- 0 29 29"/>
                              <a:gd name="T7" fmla="*/ 29 h 230"/>
                              <a:gd name="T8" fmla="+- 0 6502 6502"/>
                              <a:gd name="T9" fmla="*/ T8 w 230"/>
                              <a:gd name="T10" fmla="+- 0 259 29"/>
                              <a:gd name="T11" fmla="*/ 259 h 230"/>
                              <a:gd name="T12" fmla="+- 0 6732 6502"/>
                              <a:gd name="T13" fmla="*/ T12 w 230"/>
                              <a:gd name="T14" fmla="+- 0 259 29"/>
                              <a:gd name="T15" fmla="*/ 259 h 230"/>
                              <a:gd name="T16" fmla="+- 0 6732 6502"/>
                              <a:gd name="T17" fmla="*/ T16 w 230"/>
                              <a:gd name="T18" fmla="+- 0 29 29"/>
                              <a:gd name="T19" fmla="*/ 29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E64AF7" id="Group 27" o:spid="_x0000_s1026" style="position:absolute;margin-left:325.1pt;margin-top:1.45pt;width:11.5pt;height:11.5pt;z-index:-3424;mso-position-horizontal-relative:page" coordorigin="6502,2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">
                <v:shape id="Freeform 28" o:spid="_x0000_s1027" style="position:absolute;left:6502;top:29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" path="m230,l,,,230r230,l230,xe" filled="f" strokeweight=".72pt">
                  <v:path arrowok="t" o:connecttype="custom" o:connectlocs="230,29;0,29;0,259;230,259;230,29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3080" behindDoc="1" locked="0" layoutInCell="1" allowOverlap="1">
                <wp:simplePos x="0" y="0"/>
                <wp:positionH relativeFrom="page">
                  <wp:posOffset>5043170</wp:posOffset>
                </wp:positionH>
                <wp:positionV relativeFrom="paragraph">
                  <wp:posOffset>18415</wp:posOffset>
                </wp:positionV>
                <wp:extent cx="146050" cy="146050"/>
                <wp:effectExtent l="13970" t="8890" r="11430" b="6985"/>
                <wp:wrapNone/>
                <wp:docPr id="25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7942" y="29"/>
                          <a:chExt cx="230" cy="230"/>
                        </a:xfrm>
                      </wpg:grpSpPr>
                      <wps:wsp>
                        <wps:cNvPr id="26" name="Freeform 26"/>
                        <wps:cNvSpPr>
                          <a:spLocks/>
                        </wps:cNvSpPr>
                        <wps:spPr bwMode="auto">
                          <a:xfrm>
                            <a:off x="7942" y="29"/>
                            <a:ext cx="230" cy="230"/>
                          </a:xfrm>
                          <a:custGeom>
                            <a:avLst/>
                            <a:gdLst>
                              <a:gd name="T0" fmla="+- 0 8172 7942"/>
                              <a:gd name="T1" fmla="*/ T0 w 230"/>
                              <a:gd name="T2" fmla="+- 0 29 29"/>
                              <a:gd name="T3" fmla="*/ 29 h 230"/>
                              <a:gd name="T4" fmla="+- 0 7942 7942"/>
                              <a:gd name="T5" fmla="*/ T4 w 230"/>
                              <a:gd name="T6" fmla="+- 0 29 29"/>
                              <a:gd name="T7" fmla="*/ 29 h 230"/>
                              <a:gd name="T8" fmla="+- 0 7942 7942"/>
                              <a:gd name="T9" fmla="*/ T8 w 230"/>
                              <a:gd name="T10" fmla="+- 0 259 29"/>
                              <a:gd name="T11" fmla="*/ 259 h 230"/>
                              <a:gd name="T12" fmla="+- 0 8172 7942"/>
                              <a:gd name="T13" fmla="*/ T12 w 230"/>
                              <a:gd name="T14" fmla="+- 0 259 29"/>
                              <a:gd name="T15" fmla="*/ 259 h 230"/>
                              <a:gd name="T16" fmla="+- 0 8172 7942"/>
                              <a:gd name="T17" fmla="*/ T16 w 230"/>
                              <a:gd name="T18" fmla="+- 0 29 29"/>
                              <a:gd name="T19" fmla="*/ 29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451701" id="Group 25" o:spid="_x0000_s1026" style="position:absolute;margin-left:397.1pt;margin-top:1.45pt;width:11.5pt;height:11.5pt;z-index:-3400;mso-position-horizontal-relative:page" coordorigin="7942,2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">
                <v:shape id="Freeform 26" o:spid="_x0000_s1027" style="position:absolute;left:7942;top:29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" path="m230,l,,,230r230,l230,xe" filled="f" strokeweight=".72pt">
                  <v:path arrowok="t" o:connecttype="custom" o:connectlocs="230,29;0,29;0,259;230,259;230,29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3104" behindDoc="1" locked="0" layoutInCell="1" allowOverlap="1">
                <wp:simplePos x="0" y="0"/>
                <wp:positionH relativeFrom="page">
                  <wp:posOffset>5843270</wp:posOffset>
                </wp:positionH>
                <wp:positionV relativeFrom="paragraph">
                  <wp:posOffset>18415</wp:posOffset>
                </wp:positionV>
                <wp:extent cx="146050" cy="146050"/>
                <wp:effectExtent l="13970" t="8890" r="11430" b="6985"/>
                <wp:wrapNone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9202" y="29"/>
                          <a:chExt cx="230" cy="230"/>
                        </a:xfrm>
                      </wpg:grpSpPr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9202" y="29"/>
                            <a:ext cx="230" cy="230"/>
                          </a:xfrm>
                          <a:custGeom>
                            <a:avLst/>
                            <a:gdLst>
                              <a:gd name="T0" fmla="+- 0 9432 9202"/>
                              <a:gd name="T1" fmla="*/ T0 w 230"/>
                              <a:gd name="T2" fmla="+- 0 29 29"/>
                              <a:gd name="T3" fmla="*/ 29 h 230"/>
                              <a:gd name="T4" fmla="+- 0 9202 9202"/>
                              <a:gd name="T5" fmla="*/ T4 w 230"/>
                              <a:gd name="T6" fmla="+- 0 29 29"/>
                              <a:gd name="T7" fmla="*/ 29 h 230"/>
                              <a:gd name="T8" fmla="+- 0 9202 9202"/>
                              <a:gd name="T9" fmla="*/ T8 w 230"/>
                              <a:gd name="T10" fmla="+- 0 259 29"/>
                              <a:gd name="T11" fmla="*/ 259 h 230"/>
                              <a:gd name="T12" fmla="+- 0 9432 9202"/>
                              <a:gd name="T13" fmla="*/ T12 w 230"/>
                              <a:gd name="T14" fmla="+- 0 259 29"/>
                              <a:gd name="T15" fmla="*/ 259 h 230"/>
                              <a:gd name="T16" fmla="+- 0 9432 9202"/>
                              <a:gd name="T17" fmla="*/ T16 w 230"/>
                              <a:gd name="T18" fmla="+- 0 29 29"/>
                              <a:gd name="T19" fmla="*/ 29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E7C586" id="Group 23" o:spid="_x0000_s1026" style="position:absolute;margin-left:460.1pt;margin-top:1.45pt;width:11.5pt;height:11.5pt;z-index:-3376;mso-position-horizontal-relative:page" coordorigin="9202,29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">
                <v:shape id="Freeform 24" o:spid="_x0000_s1027" style="position:absolute;left:9202;top:29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" path="m230,l,,,230r230,l230,xe" filled="f" strokeweight=".72pt">
                  <v:path arrowok="t" o:connecttype="custom" o:connectlocs="230,29;0,29;0,259;230,259;230,29" o:connectangles="0,0,0,0,0"/>
                </v:shape>
                <w10:wrap anchorx="page"/>
              </v:group>
            </w:pict>
          </mc:Fallback>
        </mc:AlternateContent>
      </w:r>
      <w:r>
        <w:rPr>
          <w:rFonts w:ascii="Arial Narrow"/>
          <w:b/>
          <w:spacing w:val="-1"/>
          <w:sz w:val="24"/>
        </w:rPr>
        <w:t>Will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this</w:t>
      </w:r>
      <w:r>
        <w:rPr>
          <w:rFonts w:ascii="Arial Narrow"/>
          <w:b/>
          <w:spacing w:val="1"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member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support</w:t>
      </w:r>
      <w:r>
        <w:rPr>
          <w:rFonts w:ascii="Arial Narrow"/>
          <w:b/>
          <w:spacing w:val="-3"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the</w:t>
      </w:r>
      <w:r>
        <w:rPr>
          <w:rFonts w:ascii="Arial Narrow"/>
          <w:b/>
          <w:spacing w:val="1"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funding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request?</w:t>
      </w:r>
      <w:r>
        <w:rPr>
          <w:rFonts w:ascii="Arial Narrow"/>
          <w:b/>
          <w:spacing w:val="-1"/>
          <w:sz w:val="24"/>
        </w:rPr>
        <w:tab/>
      </w:r>
      <w:r>
        <w:rPr>
          <w:rFonts w:ascii="Arial Narrow"/>
          <w:sz w:val="24"/>
        </w:rPr>
        <w:t>Yes</w:t>
      </w:r>
      <w:r>
        <w:rPr>
          <w:rFonts w:ascii="Arial Narrow"/>
          <w:sz w:val="24"/>
        </w:rPr>
        <w:tab/>
      </w:r>
      <w:r>
        <w:rPr>
          <w:rFonts w:ascii="Arial Narrow"/>
          <w:spacing w:val="-1"/>
          <w:sz w:val="24"/>
        </w:rPr>
        <w:t>No</w:t>
      </w:r>
      <w:r>
        <w:rPr>
          <w:rFonts w:ascii="Arial Narrow"/>
          <w:spacing w:val="-1"/>
          <w:sz w:val="24"/>
        </w:rPr>
        <w:tab/>
        <w:t>Undecided</w:t>
      </w:r>
    </w:p>
    <w:p w:rsidR="00004F4E" w:rsidRDefault="00004F4E">
      <w:pPr>
        <w:spacing w:before="9"/>
        <w:rPr>
          <w:rFonts w:ascii="Arial Narrow" w:eastAsia="Arial Narrow" w:hAnsi="Arial Narrow" w:cs="Arial Narrow"/>
          <w:sz w:val="20"/>
          <w:szCs w:val="20"/>
        </w:rPr>
      </w:pPr>
    </w:p>
    <w:p w:rsidR="00004F4E" w:rsidRDefault="00F459ED">
      <w:pPr>
        <w:pStyle w:val="Heading1"/>
        <w:tabs>
          <w:tab w:val="left" w:pos="9479"/>
        </w:tabs>
        <w:spacing w:before="0"/>
        <w:rPr>
          <w:b w:val="0"/>
          <w:bCs w:val="0"/>
        </w:rPr>
      </w:pPr>
      <w:r>
        <w:rPr>
          <w:spacing w:val="-1"/>
        </w:rPr>
        <w:t>Comments: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004F4E" w:rsidRDefault="00004F4E">
      <w:pPr>
        <w:spacing w:before="9"/>
        <w:rPr>
          <w:rFonts w:ascii="Arial Narrow" w:eastAsia="Arial Narrow" w:hAnsi="Arial Narrow" w:cs="Arial Narrow"/>
          <w:b/>
          <w:bCs/>
          <w:sz w:val="24"/>
          <w:szCs w:val="24"/>
        </w:rPr>
      </w:pPr>
    </w:p>
    <w:p w:rsidR="00004F4E" w:rsidRDefault="00F459ED">
      <w:pPr>
        <w:spacing w:line="20" w:lineRule="atLeast"/>
        <w:ind w:left="112"/>
        <w:rPr>
          <w:rFonts w:ascii="Arial Narrow" w:eastAsia="Arial Narrow" w:hAnsi="Arial Narrow" w:cs="Arial Narrow"/>
          <w:sz w:val="2"/>
          <w:szCs w:val="2"/>
        </w:rPr>
      </w:pPr>
      <w:r>
        <w:rPr>
          <w:rFonts w:ascii="Arial Narrow" w:eastAsia="Arial Narrow" w:hAnsi="Arial Narrow" w:cs="Arial Narrow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53125" cy="9525"/>
                <wp:effectExtent l="0" t="0" r="9525" b="9525"/>
                <wp:docPr id="20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3125" cy="9525"/>
                          <a:chOff x="0" y="0"/>
                          <a:chExt cx="9375" cy="15"/>
                        </a:xfrm>
                      </wpg:grpSpPr>
                      <wpg:grpSp>
                        <wpg:cNvPr id="21" name="Group 21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360" cy="2"/>
                            <a:chOff x="8" y="8"/>
                            <a:chExt cx="9360" cy="2"/>
                          </a:xfrm>
                        </wpg:grpSpPr>
                        <wps:wsp>
                          <wps:cNvPr id="22" name="Freeform 22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360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360"/>
                                <a:gd name="T2" fmla="+- 0 9368 8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1DA3BB" id="Group 20" o:spid="_x0000_s1026" style="width:468.75pt;height:.75pt;mso-position-horizontal-relative:char;mso-position-vertical-relative:line" coordsize="937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">
                <v:group id="Group 21" o:spid="_x0000_s1027" style="position:absolute;left:8;top:8;width:9360;height:2" coordorigin="8,8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22" o:spid="_x0000_s1028" style="position:absolute;left:8;top:8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" path="m,l9360,e" filled="f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:rsidR="00004F4E" w:rsidRDefault="00004F4E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:rsidR="00004F4E" w:rsidRDefault="00004F4E">
      <w:pPr>
        <w:spacing w:before="8"/>
        <w:rPr>
          <w:rFonts w:ascii="Arial Narrow" w:eastAsia="Arial Narrow" w:hAnsi="Arial Narrow" w:cs="Arial Narrow"/>
          <w:b/>
          <w:bCs/>
          <w:sz w:val="11"/>
          <w:szCs w:val="11"/>
        </w:rPr>
      </w:pPr>
    </w:p>
    <w:p w:rsidR="00004F4E" w:rsidRDefault="00F459ED">
      <w:pPr>
        <w:spacing w:line="20" w:lineRule="atLeast"/>
        <w:ind w:left="112"/>
        <w:rPr>
          <w:rFonts w:ascii="Arial Narrow" w:eastAsia="Arial Narrow" w:hAnsi="Arial Narrow" w:cs="Arial Narrow"/>
          <w:sz w:val="2"/>
          <w:szCs w:val="2"/>
        </w:rPr>
      </w:pPr>
      <w:r>
        <w:rPr>
          <w:rFonts w:ascii="Arial Narrow" w:eastAsia="Arial Narrow" w:hAnsi="Arial Narrow" w:cs="Arial Narrow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53125" cy="9525"/>
                <wp:effectExtent l="0" t="0" r="9525" b="9525"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3125" cy="9525"/>
                          <a:chOff x="0" y="0"/>
                          <a:chExt cx="9375" cy="15"/>
                        </a:xfrm>
                      </wpg:grpSpPr>
                      <wpg:grpSp>
                        <wpg:cNvPr id="18" name="Group 18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360" cy="2"/>
                            <a:chOff x="8" y="8"/>
                            <a:chExt cx="9360" cy="2"/>
                          </a:xfrm>
                        </wpg:grpSpPr>
                        <wps:wsp>
                          <wps:cNvPr id="19" name="Freeform 19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360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360"/>
                                <a:gd name="T2" fmla="+- 0 9368 8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-1"/>
                                  </a:moveTo>
                                  <a:lnTo>
                                    <a:pt x="9360" y="-1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C49F3FE" id="Group 17" o:spid="_x0000_s1026" style="width:468.75pt;height:.75pt;mso-position-horizontal-relative:char;mso-position-vertical-relative:line" coordsize="937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">
                <v:group id="Group 18" o:spid="_x0000_s1027" style="position:absolute;left:8;top:8;width:9360;height:2" coordorigin="8,8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19" o:spid="_x0000_s1028" style="position:absolute;left:8;top:8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" path="m,-1r9360,e" filled="f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:rsidR="00004F4E" w:rsidRDefault="00004F4E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:rsidR="00004F4E" w:rsidRDefault="00004F4E">
      <w:pPr>
        <w:spacing w:before="8"/>
        <w:rPr>
          <w:rFonts w:ascii="Arial Narrow" w:eastAsia="Arial Narrow" w:hAnsi="Arial Narrow" w:cs="Arial Narrow"/>
          <w:b/>
          <w:bCs/>
          <w:sz w:val="10"/>
          <w:szCs w:val="10"/>
        </w:rPr>
      </w:pPr>
    </w:p>
    <w:p w:rsidR="00004F4E" w:rsidRDefault="00F459ED">
      <w:pPr>
        <w:spacing w:line="20" w:lineRule="atLeast"/>
        <w:ind w:left="112"/>
        <w:rPr>
          <w:rFonts w:ascii="Arial Narrow" w:eastAsia="Arial Narrow" w:hAnsi="Arial Narrow" w:cs="Arial Narrow"/>
          <w:sz w:val="2"/>
          <w:szCs w:val="2"/>
        </w:rPr>
      </w:pPr>
      <w:r>
        <w:rPr>
          <w:rFonts w:ascii="Arial Narrow" w:eastAsia="Arial Narrow" w:hAnsi="Arial Narrow" w:cs="Arial Narrow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5953125" cy="9525"/>
                <wp:effectExtent l="0" t="0" r="9525" b="9525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3125" cy="9525"/>
                          <a:chOff x="0" y="0"/>
                          <a:chExt cx="9375" cy="15"/>
                        </a:xfrm>
                      </wpg:grpSpPr>
                      <wpg:grpSp>
                        <wpg:cNvPr id="15" name="Group 15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9360" cy="2"/>
                            <a:chOff x="8" y="8"/>
                            <a:chExt cx="9360" cy="2"/>
                          </a:xfrm>
                        </wpg:grpSpPr>
                        <wps:wsp>
                          <wps:cNvPr id="16" name="Freeform 16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9360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9360"/>
                                <a:gd name="T2" fmla="+- 0 9368 8"/>
                                <a:gd name="T3" fmla="*/ T2 w 93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60">
                                  <a:moveTo>
                                    <a:pt x="0" y="0"/>
                                  </a:moveTo>
                                  <a:lnTo>
                                    <a:pt x="9360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74D31A6" id="Group 14" o:spid="_x0000_s1026" style="width:468.75pt;height:.75pt;mso-position-horizontal-relative:char;mso-position-vertical-relative:line" coordsize="937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">
                <v:group id="Group 15" o:spid="_x0000_s1027" style="position:absolute;left:8;top:8;width:9360;height:2" coordorigin="8,8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6" o:spid="_x0000_s1028" style="position:absolute;left:8;top:8;width:9360;height:2;visibility:visible;mso-wrap-style:square;v-text-anchor:top" coordsize="93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" path="m,l9360,e" filled="f">
                    <v:path arrowok="t" o:connecttype="custom" o:connectlocs="0,0;9360,0" o:connectangles="0,0"/>
                  </v:shape>
                </v:group>
                <w10:anchorlock/>
              </v:group>
            </w:pict>
          </mc:Fallback>
        </mc:AlternateContent>
      </w:r>
    </w:p>
    <w:p w:rsidR="00004F4E" w:rsidRDefault="00004F4E">
      <w:pPr>
        <w:rPr>
          <w:rFonts w:ascii="Arial Narrow" w:eastAsia="Arial Narrow" w:hAnsi="Arial Narrow" w:cs="Arial Narrow"/>
          <w:b/>
          <w:bCs/>
          <w:sz w:val="24"/>
          <w:szCs w:val="24"/>
        </w:rPr>
      </w:pPr>
    </w:p>
    <w:p w:rsidR="00004F4E" w:rsidRDefault="00F459ED">
      <w:pPr>
        <w:tabs>
          <w:tab w:val="left" w:pos="4959"/>
          <w:tab w:val="left" w:pos="9479"/>
        </w:tabs>
        <w:spacing w:before="151"/>
        <w:ind w:left="1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/>
          <w:b/>
          <w:spacing w:val="-1"/>
          <w:sz w:val="24"/>
        </w:rPr>
        <w:t>Your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6"/>
          <w:sz w:val="24"/>
        </w:rPr>
        <w:t>name:</w:t>
      </w:r>
      <w:r>
        <w:rPr>
          <w:rFonts w:ascii="Arial Narrow"/>
          <w:b/>
          <w:spacing w:val="-6"/>
          <w:sz w:val="24"/>
          <w:u w:val="single" w:color="000000"/>
        </w:rPr>
        <w:tab/>
      </w:r>
      <w:r>
        <w:rPr>
          <w:rFonts w:ascii="Arial Narrow"/>
          <w:b/>
          <w:spacing w:val="-1"/>
          <w:sz w:val="24"/>
        </w:rPr>
        <w:t>Council:</w:t>
      </w:r>
      <w:r>
        <w:rPr>
          <w:rFonts w:ascii="Arial Narrow"/>
          <w:b/>
          <w:sz w:val="24"/>
          <w:u w:val="single" w:color="000000"/>
        </w:rPr>
        <w:t xml:space="preserve"> </w:t>
      </w:r>
      <w:r>
        <w:rPr>
          <w:rFonts w:ascii="Arial Narrow"/>
          <w:b/>
          <w:sz w:val="24"/>
          <w:u w:val="single" w:color="000000"/>
        </w:rPr>
        <w:tab/>
      </w:r>
    </w:p>
    <w:p w:rsidR="00004F4E" w:rsidRDefault="00004F4E">
      <w:pPr>
        <w:spacing w:before="7"/>
        <w:rPr>
          <w:rFonts w:ascii="Arial Narrow" w:eastAsia="Arial Narrow" w:hAnsi="Arial Narrow" w:cs="Arial Narrow"/>
          <w:b/>
          <w:bCs/>
          <w:sz w:val="14"/>
          <w:szCs w:val="14"/>
        </w:rPr>
      </w:pPr>
    </w:p>
    <w:p w:rsidR="00004F4E" w:rsidRDefault="00F459ED">
      <w:pPr>
        <w:spacing w:before="71"/>
        <w:ind w:left="12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/>
          <w:b/>
          <w:spacing w:val="-1"/>
          <w:sz w:val="24"/>
        </w:rPr>
        <w:t>Your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relationship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to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the</w:t>
      </w:r>
      <w:r>
        <w:rPr>
          <w:rFonts w:ascii="Arial Narrow"/>
          <w:b/>
          <w:spacing w:val="1"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council:</w:t>
      </w:r>
    </w:p>
    <w:p w:rsidR="00004F4E" w:rsidRDefault="00004F4E">
      <w:pPr>
        <w:spacing w:before="9"/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:rsidR="00004F4E" w:rsidRDefault="00F459ED">
      <w:pPr>
        <w:pStyle w:val="BodyText"/>
        <w:tabs>
          <w:tab w:val="left" w:pos="3479"/>
          <w:tab w:val="left" w:pos="5479"/>
          <w:tab w:val="left" w:pos="8179"/>
          <w:tab w:val="left" w:pos="9499"/>
        </w:tabs>
        <w:spacing w:line="447" w:lineRule="auto"/>
        <w:ind w:left="1380" w:right="118" w:hanging="3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624" behindDoc="0" locked="0" layoutInCell="1" allowOverlap="1">
                <wp:simplePos x="0" y="0"/>
                <wp:positionH relativeFrom="page">
                  <wp:posOffset>1499870</wp:posOffset>
                </wp:positionH>
                <wp:positionV relativeFrom="paragraph">
                  <wp:posOffset>17780</wp:posOffset>
                </wp:positionV>
                <wp:extent cx="146050" cy="146050"/>
                <wp:effectExtent l="13970" t="8255" r="11430" b="762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2362" y="28"/>
                          <a:chExt cx="230" cy="230"/>
                        </a:xfrm>
                      </wpg:grpSpPr>
                      <wps:wsp>
                        <wps:cNvPr id="13" name="Freeform 13"/>
                        <wps:cNvSpPr>
                          <a:spLocks/>
                        </wps:cNvSpPr>
                        <wps:spPr bwMode="auto">
                          <a:xfrm>
                            <a:off x="2362" y="28"/>
                            <a:ext cx="230" cy="230"/>
                          </a:xfrm>
                          <a:custGeom>
                            <a:avLst/>
                            <a:gdLst>
                              <a:gd name="T0" fmla="+- 0 2592 2362"/>
                              <a:gd name="T1" fmla="*/ T0 w 230"/>
                              <a:gd name="T2" fmla="+- 0 28 28"/>
                              <a:gd name="T3" fmla="*/ 28 h 230"/>
                              <a:gd name="T4" fmla="+- 0 2362 2362"/>
                              <a:gd name="T5" fmla="*/ T4 w 230"/>
                              <a:gd name="T6" fmla="+- 0 28 28"/>
                              <a:gd name="T7" fmla="*/ 28 h 230"/>
                              <a:gd name="T8" fmla="+- 0 2362 2362"/>
                              <a:gd name="T9" fmla="*/ T8 w 230"/>
                              <a:gd name="T10" fmla="+- 0 258 28"/>
                              <a:gd name="T11" fmla="*/ 258 h 230"/>
                              <a:gd name="T12" fmla="+- 0 2592 2362"/>
                              <a:gd name="T13" fmla="*/ T12 w 230"/>
                              <a:gd name="T14" fmla="+- 0 258 28"/>
                              <a:gd name="T15" fmla="*/ 258 h 230"/>
                              <a:gd name="T16" fmla="+- 0 2592 2362"/>
                              <a:gd name="T17" fmla="*/ T16 w 230"/>
                              <a:gd name="T18" fmla="+- 0 28 28"/>
                              <a:gd name="T19" fmla="*/ 28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6E8EF9" id="Group 12" o:spid="_x0000_s1026" style="position:absolute;margin-left:118.1pt;margin-top:1.4pt;width:11.5pt;height:11.5pt;z-index:1624;mso-position-horizontal-relative:page" coordorigin="2362,28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">
                <v:shape id="Freeform 13" o:spid="_x0000_s1027" style="position:absolute;left:2362;top:28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" path="m230,l,,,230r230,l230,xe" filled="f" strokeweight=".72pt">
                  <v:path arrowok="t" o:connecttype="custom" o:connectlocs="230,28;0,28;0,258;230,258;230,28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3152" behindDoc="1" locked="0" layoutInCell="1" allowOverlap="1">
                <wp:simplePos x="0" y="0"/>
                <wp:positionH relativeFrom="page">
                  <wp:posOffset>2871470</wp:posOffset>
                </wp:positionH>
                <wp:positionV relativeFrom="paragraph">
                  <wp:posOffset>17780</wp:posOffset>
                </wp:positionV>
                <wp:extent cx="146050" cy="146050"/>
                <wp:effectExtent l="13970" t="8255" r="11430" b="762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4522" y="28"/>
                          <a:chExt cx="230" cy="230"/>
                        </a:xfrm>
                      </wpg:grpSpPr>
                      <wps:wsp>
                        <wps:cNvPr id="11" name="Freeform 11"/>
                        <wps:cNvSpPr>
                          <a:spLocks/>
                        </wps:cNvSpPr>
                        <wps:spPr bwMode="auto">
                          <a:xfrm>
                            <a:off x="4522" y="28"/>
                            <a:ext cx="230" cy="230"/>
                          </a:xfrm>
                          <a:custGeom>
                            <a:avLst/>
                            <a:gdLst>
                              <a:gd name="T0" fmla="+- 0 4752 4522"/>
                              <a:gd name="T1" fmla="*/ T0 w 230"/>
                              <a:gd name="T2" fmla="+- 0 28 28"/>
                              <a:gd name="T3" fmla="*/ 28 h 230"/>
                              <a:gd name="T4" fmla="+- 0 4522 4522"/>
                              <a:gd name="T5" fmla="*/ T4 w 230"/>
                              <a:gd name="T6" fmla="+- 0 28 28"/>
                              <a:gd name="T7" fmla="*/ 28 h 230"/>
                              <a:gd name="T8" fmla="+- 0 4522 4522"/>
                              <a:gd name="T9" fmla="*/ T8 w 230"/>
                              <a:gd name="T10" fmla="+- 0 258 28"/>
                              <a:gd name="T11" fmla="*/ 258 h 230"/>
                              <a:gd name="T12" fmla="+- 0 4752 4522"/>
                              <a:gd name="T13" fmla="*/ T12 w 230"/>
                              <a:gd name="T14" fmla="+- 0 258 28"/>
                              <a:gd name="T15" fmla="*/ 258 h 230"/>
                              <a:gd name="T16" fmla="+- 0 4752 4522"/>
                              <a:gd name="T17" fmla="*/ T16 w 230"/>
                              <a:gd name="T18" fmla="+- 0 28 28"/>
                              <a:gd name="T19" fmla="*/ 28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BE8AD5" id="Group 10" o:spid="_x0000_s1026" style="position:absolute;margin-left:226.1pt;margin-top:1.4pt;width:11.5pt;height:11.5pt;z-index:-3328;mso-position-horizontal-relative:page" coordorigin="4522,28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">
                <v:shape id="Freeform 11" o:spid="_x0000_s1027" style="position:absolute;left:4522;top:28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" path="m230,l,,,230r230,l230,xe" filled="f" strokeweight=".72pt">
                  <v:path arrowok="t" o:connecttype="custom" o:connectlocs="230,28;0,28;0,258;230,258;230,28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3176" behindDoc="1" locked="0" layoutInCell="1" allowOverlap="1">
                <wp:simplePos x="0" y="0"/>
                <wp:positionH relativeFrom="page">
                  <wp:posOffset>4128770</wp:posOffset>
                </wp:positionH>
                <wp:positionV relativeFrom="paragraph">
                  <wp:posOffset>17780</wp:posOffset>
                </wp:positionV>
                <wp:extent cx="146050" cy="146050"/>
                <wp:effectExtent l="13970" t="8255" r="11430" b="7620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6502" y="28"/>
                          <a:chExt cx="230" cy="230"/>
                        </a:xfrm>
                      </wpg:grpSpPr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6502" y="28"/>
                            <a:ext cx="230" cy="230"/>
                          </a:xfrm>
                          <a:custGeom>
                            <a:avLst/>
                            <a:gdLst>
                              <a:gd name="T0" fmla="+- 0 6732 6502"/>
                              <a:gd name="T1" fmla="*/ T0 w 230"/>
                              <a:gd name="T2" fmla="+- 0 28 28"/>
                              <a:gd name="T3" fmla="*/ 28 h 230"/>
                              <a:gd name="T4" fmla="+- 0 6502 6502"/>
                              <a:gd name="T5" fmla="*/ T4 w 230"/>
                              <a:gd name="T6" fmla="+- 0 28 28"/>
                              <a:gd name="T7" fmla="*/ 28 h 230"/>
                              <a:gd name="T8" fmla="+- 0 6502 6502"/>
                              <a:gd name="T9" fmla="*/ T8 w 230"/>
                              <a:gd name="T10" fmla="+- 0 258 28"/>
                              <a:gd name="T11" fmla="*/ 258 h 230"/>
                              <a:gd name="T12" fmla="+- 0 6732 6502"/>
                              <a:gd name="T13" fmla="*/ T12 w 230"/>
                              <a:gd name="T14" fmla="+- 0 258 28"/>
                              <a:gd name="T15" fmla="*/ 258 h 230"/>
                              <a:gd name="T16" fmla="+- 0 6732 6502"/>
                              <a:gd name="T17" fmla="*/ T16 w 230"/>
                              <a:gd name="T18" fmla="+- 0 28 28"/>
                              <a:gd name="T19" fmla="*/ 28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72C61A" id="Group 8" o:spid="_x0000_s1026" style="position:absolute;margin-left:325.1pt;margin-top:1.4pt;width:11.5pt;height:11.5pt;z-index:-3304;mso-position-horizontal-relative:page" coordorigin="6502,28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">
                <v:shape id="Freeform 9" o:spid="_x0000_s1027" style="position:absolute;left:6502;top:28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" path="m230,l,,,230r230,l230,xe" filled="f" strokeweight=".72pt">
                  <v:path arrowok="t" o:connecttype="custom" o:connectlocs="230,28;0,28;0,258;230,258;230,28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3200" behindDoc="1" locked="0" layoutInCell="1" allowOverlap="1">
                <wp:simplePos x="0" y="0"/>
                <wp:positionH relativeFrom="page">
                  <wp:posOffset>5843270</wp:posOffset>
                </wp:positionH>
                <wp:positionV relativeFrom="paragraph">
                  <wp:posOffset>17780</wp:posOffset>
                </wp:positionV>
                <wp:extent cx="146050" cy="146050"/>
                <wp:effectExtent l="13970" t="8255" r="11430" b="762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9202" y="28"/>
                          <a:chExt cx="230" cy="230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9202" y="28"/>
                            <a:ext cx="230" cy="230"/>
                          </a:xfrm>
                          <a:custGeom>
                            <a:avLst/>
                            <a:gdLst>
                              <a:gd name="T0" fmla="+- 0 9432 9202"/>
                              <a:gd name="T1" fmla="*/ T0 w 230"/>
                              <a:gd name="T2" fmla="+- 0 28 28"/>
                              <a:gd name="T3" fmla="*/ 28 h 230"/>
                              <a:gd name="T4" fmla="+- 0 9202 9202"/>
                              <a:gd name="T5" fmla="*/ T4 w 230"/>
                              <a:gd name="T6" fmla="+- 0 28 28"/>
                              <a:gd name="T7" fmla="*/ 28 h 230"/>
                              <a:gd name="T8" fmla="+- 0 9202 9202"/>
                              <a:gd name="T9" fmla="*/ T8 w 230"/>
                              <a:gd name="T10" fmla="+- 0 258 28"/>
                              <a:gd name="T11" fmla="*/ 258 h 230"/>
                              <a:gd name="T12" fmla="+- 0 9432 9202"/>
                              <a:gd name="T13" fmla="*/ T12 w 230"/>
                              <a:gd name="T14" fmla="+- 0 258 28"/>
                              <a:gd name="T15" fmla="*/ 258 h 230"/>
                              <a:gd name="T16" fmla="+- 0 9432 9202"/>
                              <a:gd name="T17" fmla="*/ T16 w 230"/>
                              <a:gd name="T18" fmla="+- 0 28 28"/>
                              <a:gd name="T19" fmla="*/ 28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D0C768" id="Group 6" o:spid="_x0000_s1026" style="position:absolute;margin-left:460.1pt;margin-top:1.4pt;width:11.5pt;height:11.5pt;z-index:-3280;mso-position-horizontal-relative:page" coordorigin="9202,28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">
                <v:shape id="Freeform 7" o:spid="_x0000_s1027" style="position:absolute;left:9202;top:28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" path="m230,l,,,230r230,l230,xe" filled="f" strokeweight=".72pt">
                  <v:path arrowok="t" o:connecttype="custom" o:connectlocs="230,28;0,28;0,258;230,258;230,28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720" behindDoc="0" locked="0" layoutInCell="1" allowOverlap="1">
                <wp:simplePos x="0" y="0"/>
                <wp:positionH relativeFrom="page">
                  <wp:posOffset>1499870</wp:posOffset>
                </wp:positionH>
                <wp:positionV relativeFrom="paragraph">
                  <wp:posOffset>344805</wp:posOffset>
                </wp:positionV>
                <wp:extent cx="146050" cy="146050"/>
                <wp:effectExtent l="13970" t="11430" r="11430" b="1397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2362" y="543"/>
                          <a:chExt cx="230" cy="230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2362" y="543"/>
                            <a:ext cx="230" cy="230"/>
                          </a:xfrm>
                          <a:custGeom>
                            <a:avLst/>
                            <a:gdLst>
                              <a:gd name="T0" fmla="+- 0 2592 2362"/>
                              <a:gd name="T1" fmla="*/ T0 w 230"/>
                              <a:gd name="T2" fmla="+- 0 543 543"/>
                              <a:gd name="T3" fmla="*/ 543 h 230"/>
                              <a:gd name="T4" fmla="+- 0 2362 2362"/>
                              <a:gd name="T5" fmla="*/ T4 w 230"/>
                              <a:gd name="T6" fmla="+- 0 543 543"/>
                              <a:gd name="T7" fmla="*/ 543 h 230"/>
                              <a:gd name="T8" fmla="+- 0 2362 2362"/>
                              <a:gd name="T9" fmla="*/ T8 w 230"/>
                              <a:gd name="T10" fmla="+- 0 773 543"/>
                              <a:gd name="T11" fmla="*/ 773 h 230"/>
                              <a:gd name="T12" fmla="+- 0 2592 2362"/>
                              <a:gd name="T13" fmla="*/ T12 w 230"/>
                              <a:gd name="T14" fmla="+- 0 773 543"/>
                              <a:gd name="T15" fmla="*/ 773 h 230"/>
                              <a:gd name="T16" fmla="+- 0 2592 2362"/>
                              <a:gd name="T17" fmla="*/ T16 w 230"/>
                              <a:gd name="T18" fmla="+- 0 543 543"/>
                              <a:gd name="T19" fmla="*/ 543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AF84E9" id="Group 4" o:spid="_x0000_s1026" style="position:absolute;margin-left:118.1pt;margin-top:27.15pt;width:11.5pt;height:11.5pt;z-index:1720;mso-position-horizontal-relative:page" coordorigin="2362,543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">
                <v:shape id="Freeform 5" o:spid="_x0000_s1027" style="position:absolute;left:2362;top:543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" path="m230,l,,,230r230,l230,xe" filled="f" strokeweight=".72pt">
                  <v:path arrowok="t" o:connecttype="custom" o:connectlocs="230,543;0,543;0,773;230,773;230,543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3248" behindDoc="1" locked="0" layoutInCell="1" allowOverlap="1">
                <wp:simplePos x="0" y="0"/>
                <wp:positionH relativeFrom="page">
                  <wp:posOffset>2871470</wp:posOffset>
                </wp:positionH>
                <wp:positionV relativeFrom="paragraph">
                  <wp:posOffset>344805</wp:posOffset>
                </wp:positionV>
                <wp:extent cx="146050" cy="146050"/>
                <wp:effectExtent l="13970" t="11430" r="11430" b="1397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6050" cy="146050"/>
                          <a:chOff x="4522" y="543"/>
                          <a:chExt cx="230" cy="230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4522" y="543"/>
                            <a:ext cx="230" cy="230"/>
                          </a:xfrm>
                          <a:custGeom>
                            <a:avLst/>
                            <a:gdLst>
                              <a:gd name="T0" fmla="+- 0 4752 4522"/>
                              <a:gd name="T1" fmla="*/ T0 w 230"/>
                              <a:gd name="T2" fmla="+- 0 543 543"/>
                              <a:gd name="T3" fmla="*/ 543 h 230"/>
                              <a:gd name="T4" fmla="+- 0 4522 4522"/>
                              <a:gd name="T5" fmla="*/ T4 w 230"/>
                              <a:gd name="T6" fmla="+- 0 543 543"/>
                              <a:gd name="T7" fmla="*/ 543 h 230"/>
                              <a:gd name="T8" fmla="+- 0 4522 4522"/>
                              <a:gd name="T9" fmla="*/ T8 w 230"/>
                              <a:gd name="T10" fmla="+- 0 773 543"/>
                              <a:gd name="T11" fmla="*/ 773 h 230"/>
                              <a:gd name="T12" fmla="+- 0 4752 4522"/>
                              <a:gd name="T13" fmla="*/ T12 w 230"/>
                              <a:gd name="T14" fmla="+- 0 773 543"/>
                              <a:gd name="T15" fmla="*/ 773 h 230"/>
                              <a:gd name="T16" fmla="+- 0 4752 4522"/>
                              <a:gd name="T17" fmla="*/ T16 w 230"/>
                              <a:gd name="T18" fmla="+- 0 543 543"/>
                              <a:gd name="T19" fmla="*/ 543 h 2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30" h="230">
                                <a:moveTo>
                                  <a:pt x="2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30"/>
                                </a:lnTo>
                                <a:lnTo>
                                  <a:pt x="230" y="230"/>
                                </a:lnTo>
                                <a:lnTo>
                                  <a:pt x="23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022873" id="Group 2" o:spid="_x0000_s1026" style="position:absolute;margin-left:226.1pt;margin-top:27.15pt;width:11.5pt;height:11.5pt;z-index:-3232;mso-position-horizontal-relative:page" coordorigin="4522,543" coordsize="230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">
                <v:shape id="Freeform 3" o:spid="_x0000_s1027" style="position:absolute;left:4522;top:543;width:230;height:230;visibility:visible;mso-wrap-style:square;v-text-anchor:top" coordsize="230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" path="m230,l,,,230r230,l230,xe" filled="f" strokeweight=".72pt">
                  <v:path arrowok="t" o:connecttype="custom" o:connectlocs="230,543;0,543;0,773;230,773;230,543" o:connectangles="0,0,0,0,0"/>
                </v:shape>
                <w10:wrap anchorx="page"/>
              </v:group>
            </w:pict>
          </mc:Fallback>
        </mc:AlternateContent>
      </w:r>
      <w:r>
        <w:rPr>
          <w:spacing w:val="-1"/>
        </w:rPr>
        <w:t>Chair</w:t>
      </w:r>
      <w:r>
        <w:rPr>
          <w:spacing w:val="-1"/>
        </w:rPr>
        <w:tab/>
        <w:t>Board</w:t>
      </w:r>
      <w:r>
        <w:rPr>
          <w:spacing w:val="1"/>
        </w:rPr>
        <w:t xml:space="preserve"> </w:t>
      </w:r>
      <w:proofErr w:type="gramStart"/>
      <w:r>
        <w:rPr>
          <w:spacing w:val="-1"/>
        </w:rPr>
        <w:t>member</w:t>
      </w:r>
      <w:proofErr w:type="gramEnd"/>
      <w:r>
        <w:rPr>
          <w:spacing w:val="-1"/>
        </w:rPr>
        <w:tab/>
        <w:t>Executive Director</w:t>
      </w:r>
      <w:r>
        <w:rPr>
          <w:spacing w:val="-1"/>
        </w:rPr>
        <w:tab/>
        <w:t>Council</w:t>
      </w:r>
      <w:r>
        <w:t xml:space="preserve"> </w:t>
      </w:r>
      <w:r>
        <w:rPr>
          <w:spacing w:val="-1"/>
        </w:rPr>
        <w:t>staff</w:t>
      </w:r>
      <w:r>
        <w:rPr>
          <w:spacing w:val="63"/>
        </w:rPr>
        <w:t xml:space="preserve"> </w:t>
      </w:r>
      <w:r>
        <w:rPr>
          <w:spacing w:val="-1"/>
        </w:rPr>
        <w:t>Council</w:t>
      </w:r>
      <w:r>
        <w:t xml:space="preserve"> </w:t>
      </w:r>
      <w:r>
        <w:rPr>
          <w:spacing w:val="-1"/>
        </w:rPr>
        <w:t>grantee</w:t>
      </w:r>
      <w:r>
        <w:rPr>
          <w:spacing w:val="-1"/>
        </w:rPr>
        <w:tab/>
      </w:r>
      <w:r>
        <w:t xml:space="preserve">Other </w:t>
      </w:r>
      <w:r>
        <w:rPr>
          <w:spacing w:val="21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u w:val="single" w:color="000000"/>
        </w:rPr>
        <w:tab/>
      </w:r>
      <w:r>
        <w:rPr>
          <w:u w:val="single" w:color="000000"/>
        </w:rPr>
        <w:tab/>
      </w:r>
    </w:p>
    <w:p w:rsidR="00004F4E" w:rsidRDefault="00F459ED">
      <w:pPr>
        <w:spacing w:before="9"/>
        <w:ind w:right="120"/>
        <w:jc w:val="right"/>
        <w:rPr>
          <w:rFonts w:ascii="Arial Narrow" w:eastAsia="Arial Narrow" w:hAnsi="Arial Narrow" w:cs="Arial Narrow"/>
          <w:sz w:val="18"/>
          <w:szCs w:val="18"/>
        </w:rPr>
      </w:pPr>
      <w:r>
        <w:rPr>
          <w:rFonts w:ascii="Arial Narrow"/>
          <w:spacing w:val="-1"/>
          <w:sz w:val="18"/>
        </w:rPr>
        <w:t>Rev</w:t>
      </w:r>
      <w:r>
        <w:rPr>
          <w:rFonts w:ascii="Arial Narrow"/>
          <w:sz w:val="18"/>
        </w:rPr>
        <w:t xml:space="preserve"> </w:t>
      </w:r>
      <w:r w:rsidR="003E253C">
        <w:rPr>
          <w:rFonts w:ascii="Arial Narrow"/>
          <w:spacing w:val="-1"/>
          <w:sz w:val="18"/>
        </w:rPr>
        <w:t>02.12.19</w:t>
      </w:r>
    </w:p>
    <w:sectPr w:rsidR="00004F4E">
      <w:type w:val="continuous"/>
      <w:pgSz w:w="12240" w:h="15840"/>
      <w:pgMar w:top="1380" w:right="130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7SwNDC1tDA2NDJS0lEKTi0uzszPAykwqQUAi14QbCwAAAA="/>
  </w:docVars>
  <w:rsids>
    <w:rsidRoot w:val="00004F4E"/>
    <w:rsid w:val="00004F4E"/>
    <w:rsid w:val="001A2D26"/>
    <w:rsid w:val="001A597D"/>
    <w:rsid w:val="002333C2"/>
    <w:rsid w:val="003E253C"/>
    <w:rsid w:val="00660E36"/>
    <w:rsid w:val="00682620"/>
    <w:rsid w:val="00D03A15"/>
    <w:rsid w:val="00E6755C"/>
    <w:rsid w:val="00F13BB1"/>
    <w:rsid w:val="00F459ED"/>
    <w:rsid w:val="00FC6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751C55F-CBEA-4968-850F-01B0CE63C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71"/>
      <w:ind w:left="120"/>
      <w:outlineLvl w:val="0"/>
    </w:pPr>
    <w:rPr>
      <w:rFonts w:ascii="Arial Narrow" w:eastAsia="Arial Narrow" w:hAnsi="Arial Narro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  <w:rPr>
      <w:rFonts w:ascii="Arial Narrow" w:eastAsia="Arial Narrow" w:hAnsi="Arial Narrow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459E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59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9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brockett@statehumanities.or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Pak</dc:creator>
  <cp:lastModifiedBy>Jasmine Brockett</cp:lastModifiedBy>
  <cp:revision>11</cp:revision>
  <cp:lastPrinted>2018-02-15T17:21:00Z</cp:lastPrinted>
  <dcterms:created xsi:type="dcterms:W3CDTF">2018-02-08T04:03:00Z</dcterms:created>
  <dcterms:modified xsi:type="dcterms:W3CDTF">2019-02-13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03T00:00:00Z</vt:filetime>
  </property>
  <property fmtid="{D5CDD505-2E9C-101B-9397-08002B2CF9AE}" pid="3" name="LastSaved">
    <vt:filetime>2016-03-10T00:00:00Z</vt:filetime>
  </property>
</Properties>
</file>